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A512A" w14:textId="11AB0CC4" w:rsidR="0037728B" w:rsidRPr="005C7DD7" w:rsidRDefault="0037728B" w:rsidP="0037728B">
      <w:pPr>
        <w:jc w:val="center"/>
        <w:rPr>
          <w:b/>
          <w:sz w:val="20"/>
          <w:szCs w:val="20"/>
          <w:lang w:val="ru-RU"/>
        </w:rPr>
      </w:pPr>
      <w:r w:rsidRPr="005C7DD7">
        <w:rPr>
          <w:b/>
          <w:sz w:val="20"/>
          <w:szCs w:val="20"/>
          <w:lang w:val="ru-RU"/>
        </w:rPr>
        <w:t>"</w:t>
      </w:r>
      <w:proofErr w:type="spellStart"/>
      <w:r w:rsidRPr="005C7DD7">
        <w:rPr>
          <w:b/>
          <w:sz w:val="20"/>
          <w:szCs w:val="20"/>
          <w:lang w:val="ru-RU"/>
        </w:rPr>
        <w:t>Загальна</w:t>
      </w:r>
      <w:proofErr w:type="spellEnd"/>
      <w:r w:rsidRPr="005C7DD7">
        <w:rPr>
          <w:b/>
          <w:sz w:val="20"/>
          <w:szCs w:val="20"/>
          <w:lang w:val="ru-RU"/>
        </w:rPr>
        <w:t xml:space="preserve"> </w:t>
      </w:r>
      <w:proofErr w:type="spellStart"/>
      <w:r w:rsidRPr="005C7DD7">
        <w:rPr>
          <w:b/>
          <w:sz w:val="20"/>
          <w:szCs w:val="20"/>
          <w:lang w:val="ru-RU"/>
        </w:rPr>
        <w:t>інформація</w:t>
      </w:r>
      <w:proofErr w:type="spellEnd"/>
      <w:r w:rsidRPr="005C7DD7">
        <w:rPr>
          <w:b/>
          <w:sz w:val="20"/>
          <w:szCs w:val="20"/>
          <w:lang w:val="ru-RU"/>
        </w:rPr>
        <w:t xml:space="preserve"> та </w:t>
      </w:r>
      <w:proofErr w:type="spellStart"/>
      <w:r w:rsidRPr="005C7DD7">
        <w:rPr>
          <w:b/>
          <w:sz w:val="20"/>
          <w:szCs w:val="20"/>
          <w:lang w:val="ru-RU"/>
        </w:rPr>
        <w:t>досвід</w:t>
      </w:r>
      <w:proofErr w:type="spellEnd"/>
      <w:r w:rsidRPr="005C7DD7">
        <w:rPr>
          <w:b/>
          <w:sz w:val="20"/>
          <w:szCs w:val="20"/>
          <w:lang w:val="ru-RU"/>
        </w:rPr>
        <w:t>"</w:t>
      </w:r>
    </w:p>
    <w:p w14:paraId="72B8A6B3" w14:textId="77777777" w:rsidR="0037728B" w:rsidRPr="005C7DD7" w:rsidRDefault="0037728B" w:rsidP="0037728B">
      <w:pPr>
        <w:jc w:val="center"/>
        <w:rPr>
          <w:sz w:val="20"/>
          <w:szCs w:val="20"/>
          <w:lang w:val="ru-RU"/>
        </w:rPr>
      </w:pPr>
    </w:p>
    <w:p w14:paraId="30E01757" w14:textId="77777777" w:rsidR="0037728B" w:rsidRPr="008D27B8" w:rsidRDefault="0037728B" w:rsidP="0037728B">
      <w:pPr>
        <w:jc w:val="center"/>
        <w:rPr>
          <w:sz w:val="20"/>
          <w:szCs w:val="20"/>
          <w:lang w:val="ru-RU"/>
        </w:rPr>
      </w:pPr>
      <w:proofErr w:type="spellStart"/>
      <w:r w:rsidRPr="008D27B8">
        <w:rPr>
          <w:sz w:val="20"/>
          <w:szCs w:val="20"/>
          <w:lang w:val="ru-RU"/>
        </w:rPr>
        <w:t>Загальна</w:t>
      </w:r>
      <w:proofErr w:type="spellEnd"/>
      <w:r w:rsidRPr="008D27B8">
        <w:rPr>
          <w:sz w:val="20"/>
          <w:szCs w:val="20"/>
          <w:lang w:val="ru-RU"/>
        </w:rPr>
        <w:t xml:space="preserve"> </w:t>
      </w:r>
      <w:proofErr w:type="spellStart"/>
      <w:r w:rsidRPr="008D27B8">
        <w:rPr>
          <w:sz w:val="20"/>
          <w:szCs w:val="20"/>
          <w:lang w:val="ru-RU"/>
        </w:rPr>
        <w:t>інформація</w:t>
      </w:r>
      <w:proofErr w:type="spellEnd"/>
    </w:p>
    <w:p w14:paraId="1FEC3741" w14:textId="77777777" w:rsidR="0037728B" w:rsidRPr="005C7DD7" w:rsidRDefault="0037728B" w:rsidP="0037728B">
      <w:pPr>
        <w:rPr>
          <w:sz w:val="20"/>
          <w:szCs w:val="20"/>
          <w:lang w:val="ru-RU"/>
        </w:rPr>
      </w:pPr>
    </w:p>
    <w:tbl>
      <w:tblPr>
        <w:tblW w:w="10490" w:type="dxa"/>
        <w:tblInd w:w="-5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250"/>
        <w:gridCol w:w="1710"/>
        <w:gridCol w:w="3290"/>
      </w:tblGrid>
      <w:tr w:rsidR="0037728B" w:rsidRPr="005C7DD7" w14:paraId="19EB705D" w14:textId="77777777" w:rsidTr="00225086">
        <w:trPr>
          <w:cantSplit/>
        </w:trPr>
        <w:tc>
          <w:tcPr>
            <w:tcW w:w="3240" w:type="dxa"/>
          </w:tcPr>
          <w:p w14:paraId="44107980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  <w:proofErr w:type="spellStart"/>
            <w:r w:rsidRPr="005C7DD7">
              <w:rPr>
                <w:sz w:val="20"/>
                <w:szCs w:val="20"/>
              </w:rPr>
              <w:t>Назва</w:t>
            </w:r>
            <w:proofErr w:type="spellEnd"/>
            <w:r w:rsidRPr="005C7DD7">
              <w:rPr>
                <w:sz w:val="20"/>
                <w:szCs w:val="20"/>
              </w:rPr>
              <w:t xml:space="preserve"> </w:t>
            </w:r>
            <w:proofErr w:type="spellStart"/>
            <w:r w:rsidRPr="005C7DD7">
              <w:rPr>
                <w:sz w:val="20"/>
                <w:szCs w:val="20"/>
              </w:rPr>
              <w:t>компанії</w:t>
            </w:r>
            <w:proofErr w:type="spellEnd"/>
            <w:r w:rsidRPr="005C7DD7">
              <w:rPr>
                <w:sz w:val="20"/>
                <w:szCs w:val="20"/>
              </w:rPr>
              <w:t>:</w:t>
            </w:r>
          </w:p>
        </w:tc>
        <w:tc>
          <w:tcPr>
            <w:tcW w:w="7250" w:type="dxa"/>
            <w:gridSpan w:val="3"/>
          </w:tcPr>
          <w:p w14:paraId="471208E1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37728B" w:rsidRPr="005C7DD7" w14:paraId="041E751C" w14:textId="77777777" w:rsidTr="00225086">
        <w:tc>
          <w:tcPr>
            <w:tcW w:w="3240" w:type="dxa"/>
          </w:tcPr>
          <w:p w14:paraId="78426457" w14:textId="1B497D07" w:rsidR="0037728B" w:rsidRPr="005C7DD7" w:rsidRDefault="0037728B" w:rsidP="00225086">
            <w:pPr>
              <w:rPr>
                <w:sz w:val="20"/>
                <w:szCs w:val="20"/>
              </w:rPr>
            </w:pPr>
          </w:p>
        </w:tc>
        <w:tc>
          <w:tcPr>
            <w:tcW w:w="2250" w:type="dxa"/>
          </w:tcPr>
          <w:p w14:paraId="5E13B2B3" w14:textId="77777777" w:rsidR="0037728B" w:rsidRPr="005C7DD7" w:rsidRDefault="0037728B" w:rsidP="00225086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34BB61E2" w14:textId="6F3CE04C" w:rsidR="0037728B" w:rsidRPr="005C7DD7" w:rsidRDefault="0037728B" w:rsidP="00225086">
            <w:pPr>
              <w:rPr>
                <w:sz w:val="20"/>
                <w:szCs w:val="20"/>
              </w:rPr>
            </w:pPr>
          </w:p>
        </w:tc>
        <w:tc>
          <w:tcPr>
            <w:tcW w:w="3290" w:type="dxa"/>
          </w:tcPr>
          <w:p w14:paraId="13A6E150" w14:textId="0D75C311" w:rsidR="0037728B" w:rsidRPr="005C7DD7" w:rsidRDefault="0037728B" w:rsidP="00225086">
            <w:pPr>
              <w:rPr>
                <w:sz w:val="20"/>
                <w:szCs w:val="20"/>
              </w:rPr>
            </w:pPr>
          </w:p>
        </w:tc>
      </w:tr>
      <w:tr w:rsidR="0037728B" w:rsidRPr="008D27B8" w14:paraId="3E32D3C6" w14:textId="77777777" w:rsidTr="00225086">
        <w:trPr>
          <w:cantSplit/>
        </w:trPr>
        <w:tc>
          <w:tcPr>
            <w:tcW w:w="3240" w:type="dxa"/>
          </w:tcPr>
          <w:p w14:paraId="1F7F6BBF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  <w:lang w:val="ru-RU"/>
              </w:rPr>
            </w:pPr>
            <w:proofErr w:type="spellStart"/>
            <w:r w:rsidRPr="005C7DD7">
              <w:rPr>
                <w:sz w:val="20"/>
                <w:szCs w:val="20"/>
                <w:lang w:val="ru-RU"/>
              </w:rPr>
              <w:t>Поштова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C7DD7">
              <w:rPr>
                <w:sz w:val="20"/>
                <w:szCs w:val="20"/>
                <w:lang w:val="ru-RU"/>
              </w:rPr>
              <w:t>скринька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 xml:space="preserve"> та адреса для </w:t>
            </w:r>
            <w:proofErr w:type="spellStart"/>
            <w:r w:rsidRPr="005C7DD7">
              <w:rPr>
                <w:sz w:val="20"/>
                <w:szCs w:val="20"/>
                <w:lang w:val="ru-RU"/>
              </w:rPr>
              <w:t>кореспонденції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>:</w:t>
            </w:r>
          </w:p>
        </w:tc>
        <w:tc>
          <w:tcPr>
            <w:tcW w:w="7250" w:type="dxa"/>
            <w:gridSpan w:val="3"/>
          </w:tcPr>
          <w:p w14:paraId="7655372E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E567C6" w:rsidRPr="005C7DD7" w14:paraId="790B49AE" w14:textId="77777777" w:rsidTr="00225086">
        <w:trPr>
          <w:cantSplit/>
        </w:trPr>
        <w:tc>
          <w:tcPr>
            <w:tcW w:w="3240" w:type="dxa"/>
          </w:tcPr>
          <w:p w14:paraId="265708C0" w14:textId="31753E64" w:rsidR="00E567C6" w:rsidRPr="005C7DD7" w:rsidRDefault="00E567C6" w:rsidP="00E567C6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ПІБ контактної особи</w:t>
            </w:r>
          </w:p>
        </w:tc>
        <w:tc>
          <w:tcPr>
            <w:tcW w:w="7250" w:type="dxa"/>
            <w:gridSpan w:val="3"/>
          </w:tcPr>
          <w:p w14:paraId="73F7808B" w14:textId="77777777" w:rsidR="00E567C6" w:rsidRPr="005C7DD7" w:rsidRDefault="00E567C6" w:rsidP="00225086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37728B" w:rsidRPr="005C7DD7" w14:paraId="29F41437" w14:textId="77777777" w:rsidTr="00225086">
        <w:trPr>
          <w:cantSplit/>
        </w:trPr>
        <w:tc>
          <w:tcPr>
            <w:tcW w:w="3240" w:type="dxa"/>
          </w:tcPr>
          <w:p w14:paraId="3EF33AB5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  <w:proofErr w:type="spellStart"/>
            <w:r w:rsidRPr="005C7DD7">
              <w:rPr>
                <w:sz w:val="20"/>
                <w:szCs w:val="20"/>
              </w:rPr>
              <w:t>Номер</w:t>
            </w:r>
            <w:proofErr w:type="spellEnd"/>
            <w:r w:rsidRPr="005C7DD7">
              <w:rPr>
                <w:sz w:val="20"/>
                <w:szCs w:val="20"/>
              </w:rPr>
              <w:t xml:space="preserve"> </w:t>
            </w:r>
            <w:proofErr w:type="spellStart"/>
            <w:r w:rsidRPr="005C7DD7">
              <w:rPr>
                <w:sz w:val="20"/>
                <w:szCs w:val="20"/>
              </w:rPr>
              <w:t>телефону</w:t>
            </w:r>
            <w:proofErr w:type="spellEnd"/>
            <w:r w:rsidRPr="005C7DD7">
              <w:rPr>
                <w:sz w:val="20"/>
                <w:szCs w:val="20"/>
              </w:rPr>
              <w:t xml:space="preserve">: </w:t>
            </w:r>
          </w:p>
        </w:tc>
        <w:tc>
          <w:tcPr>
            <w:tcW w:w="7250" w:type="dxa"/>
            <w:gridSpan w:val="3"/>
          </w:tcPr>
          <w:p w14:paraId="141FFB30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37728B" w:rsidRPr="005C7DD7" w14:paraId="468FAFFB" w14:textId="77777777" w:rsidTr="00225086">
        <w:trPr>
          <w:cantSplit/>
        </w:trPr>
        <w:tc>
          <w:tcPr>
            <w:tcW w:w="3240" w:type="dxa"/>
          </w:tcPr>
          <w:p w14:paraId="13B8492A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  <w:r w:rsidRPr="005C7DD7">
              <w:rPr>
                <w:sz w:val="20"/>
                <w:szCs w:val="20"/>
              </w:rPr>
              <w:t>E-mail:</w:t>
            </w:r>
          </w:p>
        </w:tc>
        <w:tc>
          <w:tcPr>
            <w:tcW w:w="7250" w:type="dxa"/>
            <w:gridSpan w:val="3"/>
          </w:tcPr>
          <w:p w14:paraId="1FDB992A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14:paraId="115F1437" w14:textId="77777777" w:rsidR="0037728B" w:rsidRPr="005C7DD7" w:rsidRDefault="0037728B" w:rsidP="0037728B">
      <w:pPr>
        <w:jc w:val="center"/>
        <w:rPr>
          <w:b/>
          <w:smallCaps/>
          <w:sz w:val="20"/>
          <w:szCs w:val="20"/>
        </w:rPr>
      </w:pPr>
    </w:p>
    <w:p w14:paraId="07974844" w14:textId="77777777" w:rsidR="0037728B" w:rsidRPr="005C7DD7" w:rsidRDefault="0037728B" w:rsidP="005C7DD7">
      <w:pPr>
        <w:jc w:val="center"/>
        <w:rPr>
          <w:sz w:val="20"/>
          <w:szCs w:val="20"/>
        </w:rPr>
      </w:pPr>
      <w:proofErr w:type="spellStart"/>
      <w:r w:rsidRPr="005C7DD7">
        <w:rPr>
          <w:sz w:val="20"/>
          <w:szCs w:val="20"/>
        </w:rPr>
        <w:t>Досвід</w:t>
      </w:r>
      <w:proofErr w:type="spellEnd"/>
    </w:p>
    <w:p w14:paraId="51BC1AB7" w14:textId="77777777" w:rsidR="0037728B" w:rsidRPr="005C7DD7" w:rsidRDefault="0037728B" w:rsidP="0037728B">
      <w:pPr>
        <w:jc w:val="center"/>
        <w:rPr>
          <w:b/>
          <w:sz w:val="20"/>
          <w:szCs w:val="20"/>
        </w:rPr>
      </w:pPr>
    </w:p>
    <w:tbl>
      <w:tblPr>
        <w:tblW w:w="10490" w:type="dxa"/>
        <w:tblInd w:w="-5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3"/>
        <w:gridCol w:w="2870"/>
        <w:gridCol w:w="2693"/>
        <w:gridCol w:w="1304"/>
      </w:tblGrid>
      <w:tr w:rsidR="0037728B" w:rsidRPr="008D27B8" w14:paraId="652651C7" w14:textId="77777777" w:rsidTr="00225086">
        <w:trPr>
          <w:cantSplit/>
        </w:trPr>
        <w:tc>
          <w:tcPr>
            <w:tcW w:w="10490" w:type="dxa"/>
            <w:gridSpan w:val="4"/>
          </w:tcPr>
          <w:p w14:paraId="3859B94B" w14:textId="79C91599" w:rsidR="0037728B" w:rsidRPr="005C7DD7" w:rsidRDefault="0037728B" w:rsidP="00317EDB">
            <w:pPr>
              <w:spacing w:before="60" w:after="60"/>
              <w:rPr>
                <w:sz w:val="20"/>
                <w:szCs w:val="20"/>
                <w:lang w:val="ru-RU"/>
              </w:rPr>
            </w:pPr>
            <w:proofErr w:type="spellStart"/>
            <w:r w:rsidRPr="005C7DD7">
              <w:rPr>
                <w:sz w:val="20"/>
                <w:szCs w:val="20"/>
                <w:lang w:val="ru-RU"/>
              </w:rPr>
              <w:t>Досвід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C7DD7">
              <w:rPr>
                <w:sz w:val="20"/>
                <w:szCs w:val="20"/>
                <w:lang w:val="ru-RU"/>
              </w:rPr>
              <w:t>роботи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 xml:space="preserve"> з </w:t>
            </w:r>
            <w:proofErr w:type="spellStart"/>
            <w:r w:rsidR="00317EDB" w:rsidRPr="005C7DD7">
              <w:rPr>
                <w:sz w:val="20"/>
                <w:szCs w:val="20"/>
                <w:lang w:val="ru-RU"/>
              </w:rPr>
              <w:t>міжнародними</w:t>
            </w:r>
            <w:proofErr w:type="spellEnd"/>
            <w:r w:rsidR="00317EDB" w:rsidRPr="005C7DD7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="00317EDB" w:rsidRPr="005C7DD7">
              <w:rPr>
                <w:sz w:val="20"/>
                <w:szCs w:val="20"/>
                <w:lang w:val="ru-RU"/>
              </w:rPr>
              <w:t>організаціями</w:t>
            </w:r>
            <w:proofErr w:type="spellEnd"/>
            <w:r w:rsidR="00C15533" w:rsidRPr="005C7DD7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="00C15533" w:rsidRPr="005C7DD7">
              <w:rPr>
                <w:sz w:val="20"/>
                <w:szCs w:val="20"/>
                <w:lang w:val="ru-RU"/>
              </w:rPr>
              <w:t>щодо</w:t>
            </w:r>
            <w:proofErr w:type="spellEnd"/>
            <w:r w:rsidR="00C15533" w:rsidRPr="005C7DD7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="00C15533" w:rsidRPr="005C7DD7">
              <w:rPr>
                <w:sz w:val="20"/>
                <w:szCs w:val="20"/>
                <w:lang w:val="ru-RU"/>
              </w:rPr>
              <w:t>медичного</w:t>
            </w:r>
            <w:proofErr w:type="spellEnd"/>
            <w:r w:rsidR="00C15533" w:rsidRPr="005C7DD7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="00C15533" w:rsidRPr="005C7DD7">
              <w:rPr>
                <w:sz w:val="20"/>
                <w:szCs w:val="20"/>
                <w:lang w:val="ru-RU"/>
              </w:rPr>
              <w:t>страхування</w:t>
            </w:r>
            <w:proofErr w:type="spellEnd"/>
            <w:r w:rsidR="00C15533" w:rsidRPr="005C7DD7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="00C15533" w:rsidRPr="005C7DD7">
              <w:rPr>
                <w:sz w:val="20"/>
                <w:szCs w:val="20"/>
                <w:lang w:val="ru-RU"/>
              </w:rPr>
              <w:t>співпробітників</w:t>
            </w:r>
            <w:proofErr w:type="spellEnd"/>
          </w:p>
        </w:tc>
      </w:tr>
      <w:tr w:rsidR="0037728B" w:rsidRPr="005C7DD7" w14:paraId="6D006A55" w14:textId="77777777" w:rsidTr="00293B4D">
        <w:trPr>
          <w:cantSplit/>
        </w:trPr>
        <w:tc>
          <w:tcPr>
            <w:tcW w:w="3623" w:type="dxa"/>
          </w:tcPr>
          <w:p w14:paraId="0A1C2FD7" w14:textId="31AFAFCD" w:rsidR="0037728B" w:rsidRPr="005C7DD7" w:rsidRDefault="0037728B" w:rsidP="00225086">
            <w:pPr>
              <w:spacing w:before="60" w:after="60"/>
              <w:rPr>
                <w:sz w:val="20"/>
                <w:szCs w:val="20"/>
                <w:lang w:val="ru-RU"/>
              </w:rPr>
            </w:pPr>
            <w:proofErr w:type="spellStart"/>
            <w:r w:rsidRPr="005C7DD7">
              <w:rPr>
                <w:sz w:val="20"/>
                <w:szCs w:val="20"/>
                <w:lang w:val="ru-RU"/>
              </w:rPr>
              <w:t>Назва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>/</w:t>
            </w:r>
            <w:proofErr w:type="spellStart"/>
            <w:r w:rsidRPr="005C7DD7">
              <w:rPr>
                <w:sz w:val="20"/>
                <w:szCs w:val="20"/>
                <w:lang w:val="ru-RU"/>
              </w:rPr>
              <w:t>ім’я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C7DD7">
              <w:rPr>
                <w:sz w:val="20"/>
                <w:szCs w:val="20"/>
                <w:lang w:val="ru-RU"/>
              </w:rPr>
              <w:t>клієнта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5C7DD7">
              <w:rPr>
                <w:sz w:val="20"/>
                <w:szCs w:val="20"/>
                <w:lang w:val="ru-RU"/>
              </w:rPr>
              <w:t>його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 xml:space="preserve"> контактна </w:t>
            </w:r>
            <w:proofErr w:type="spellStart"/>
            <w:r w:rsidRPr="005C7DD7">
              <w:rPr>
                <w:sz w:val="20"/>
                <w:szCs w:val="20"/>
                <w:lang w:val="ru-RU"/>
              </w:rPr>
              <w:t>інформація</w:t>
            </w:r>
            <w:proofErr w:type="spellEnd"/>
            <w:r w:rsidRPr="005C7DD7">
              <w:rPr>
                <w:sz w:val="20"/>
                <w:szCs w:val="20"/>
                <w:lang w:val="ru-RU"/>
              </w:rPr>
              <w:t xml:space="preserve"> </w:t>
            </w:r>
            <w:r w:rsidR="00C15533" w:rsidRPr="005C7DD7">
              <w:rPr>
                <w:sz w:val="20"/>
                <w:szCs w:val="20"/>
                <w:lang w:val="ru-RU"/>
              </w:rPr>
              <w:t xml:space="preserve">(за </w:t>
            </w:r>
            <w:proofErr w:type="spellStart"/>
            <w:r w:rsidR="00C15533" w:rsidRPr="005C7DD7">
              <w:rPr>
                <w:sz w:val="20"/>
                <w:szCs w:val="20"/>
                <w:lang w:val="ru-RU"/>
              </w:rPr>
              <w:t>можливості</w:t>
            </w:r>
            <w:proofErr w:type="spellEnd"/>
            <w:r w:rsidR="00C15533" w:rsidRPr="005C7DD7">
              <w:rPr>
                <w:sz w:val="20"/>
                <w:szCs w:val="20"/>
                <w:lang w:val="ru-RU"/>
              </w:rPr>
              <w:t>)</w:t>
            </w:r>
          </w:p>
        </w:tc>
        <w:tc>
          <w:tcPr>
            <w:tcW w:w="2870" w:type="dxa"/>
          </w:tcPr>
          <w:p w14:paraId="7663F7D6" w14:textId="324E9827" w:rsidR="0037728B" w:rsidRPr="005C7DD7" w:rsidRDefault="002B40E3" w:rsidP="00225086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 xml:space="preserve">Кількість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застраховних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співробітників</w:t>
            </w:r>
          </w:p>
        </w:tc>
        <w:tc>
          <w:tcPr>
            <w:tcW w:w="2693" w:type="dxa"/>
          </w:tcPr>
          <w:p w14:paraId="7427B770" w14:textId="2245C206" w:rsidR="0037728B" w:rsidRPr="005C7DD7" w:rsidRDefault="002B40E3" w:rsidP="00225086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Кількість років співробітництва</w:t>
            </w:r>
          </w:p>
        </w:tc>
        <w:tc>
          <w:tcPr>
            <w:tcW w:w="1304" w:type="dxa"/>
          </w:tcPr>
          <w:p w14:paraId="32B536B4" w14:textId="693136DF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37728B" w:rsidRPr="005C7DD7" w14:paraId="0CDEB1A4" w14:textId="77777777" w:rsidTr="00293B4D">
        <w:trPr>
          <w:cantSplit/>
        </w:trPr>
        <w:tc>
          <w:tcPr>
            <w:tcW w:w="3623" w:type="dxa"/>
          </w:tcPr>
          <w:p w14:paraId="43FC4201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870" w:type="dxa"/>
          </w:tcPr>
          <w:p w14:paraId="3F7CF568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693" w:type="dxa"/>
          </w:tcPr>
          <w:p w14:paraId="37DF76D7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304" w:type="dxa"/>
          </w:tcPr>
          <w:p w14:paraId="12DEEAB4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37728B" w:rsidRPr="005C7DD7" w14:paraId="7F9A8C10" w14:textId="77777777" w:rsidTr="00293B4D">
        <w:trPr>
          <w:cantSplit/>
        </w:trPr>
        <w:tc>
          <w:tcPr>
            <w:tcW w:w="3623" w:type="dxa"/>
          </w:tcPr>
          <w:p w14:paraId="5651A789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870" w:type="dxa"/>
          </w:tcPr>
          <w:p w14:paraId="15950D23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693" w:type="dxa"/>
          </w:tcPr>
          <w:p w14:paraId="1225AD71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304" w:type="dxa"/>
          </w:tcPr>
          <w:p w14:paraId="4A7B8498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37728B" w:rsidRPr="005C7DD7" w14:paraId="3ACFFB44" w14:textId="77777777" w:rsidTr="00293B4D">
        <w:trPr>
          <w:cantSplit/>
        </w:trPr>
        <w:tc>
          <w:tcPr>
            <w:tcW w:w="3623" w:type="dxa"/>
          </w:tcPr>
          <w:p w14:paraId="66FC41A3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870" w:type="dxa"/>
          </w:tcPr>
          <w:p w14:paraId="766F05EB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693" w:type="dxa"/>
          </w:tcPr>
          <w:p w14:paraId="1C43044E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304" w:type="dxa"/>
          </w:tcPr>
          <w:p w14:paraId="5208E898" w14:textId="77777777" w:rsidR="0037728B" w:rsidRPr="005C7DD7" w:rsidRDefault="0037728B" w:rsidP="00225086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14:paraId="57E736B2" w14:textId="77777777" w:rsidR="0037728B" w:rsidRPr="005C7DD7" w:rsidRDefault="0037728B" w:rsidP="0037728B">
      <w:pPr>
        <w:rPr>
          <w:sz w:val="20"/>
          <w:szCs w:val="20"/>
        </w:rPr>
      </w:pPr>
    </w:p>
    <w:p w14:paraId="5C2A2015" w14:textId="7225F755" w:rsidR="0037728B" w:rsidRPr="005C7DD7" w:rsidRDefault="002679FB" w:rsidP="005C7DD7">
      <w:pPr>
        <w:spacing w:before="60" w:after="60"/>
        <w:jc w:val="center"/>
        <w:rPr>
          <w:sz w:val="20"/>
          <w:szCs w:val="20"/>
          <w:lang w:val="ru-RU"/>
        </w:rPr>
      </w:pPr>
      <w:r w:rsidRPr="005C7DD7">
        <w:rPr>
          <w:sz w:val="20"/>
          <w:szCs w:val="20"/>
          <w:lang w:val="ru-RU"/>
        </w:rPr>
        <w:t xml:space="preserve">Характеристики </w:t>
      </w:r>
      <w:proofErr w:type="spellStart"/>
      <w:r w:rsidRPr="005C7DD7">
        <w:rPr>
          <w:sz w:val="20"/>
          <w:szCs w:val="20"/>
          <w:lang w:val="ru-RU"/>
        </w:rPr>
        <w:t>медичного</w:t>
      </w:r>
      <w:proofErr w:type="spellEnd"/>
      <w:r w:rsidRPr="005C7DD7">
        <w:rPr>
          <w:sz w:val="20"/>
          <w:szCs w:val="20"/>
          <w:lang w:val="ru-RU"/>
        </w:rPr>
        <w:t xml:space="preserve"> </w:t>
      </w:r>
      <w:proofErr w:type="spellStart"/>
      <w:r w:rsidRPr="005C7DD7">
        <w:rPr>
          <w:sz w:val="20"/>
          <w:szCs w:val="20"/>
          <w:lang w:val="ru-RU"/>
        </w:rPr>
        <w:t>асистансу</w:t>
      </w:r>
      <w:proofErr w:type="spellEnd"/>
    </w:p>
    <w:p w14:paraId="1E23B656" w14:textId="77777777" w:rsidR="00235756" w:rsidRPr="005C7DD7" w:rsidRDefault="00235756" w:rsidP="00334990">
      <w:pPr>
        <w:spacing w:before="60" w:after="60"/>
        <w:rPr>
          <w:sz w:val="20"/>
          <w:szCs w:val="20"/>
          <w:lang w:val="ru-RU"/>
        </w:rPr>
      </w:pPr>
    </w:p>
    <w:tbl>
      <w:tblPr>
        <w:tblW w:w="5177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60"/>
        <w:gridCol w:w="4300"/>
      </w:tblGrid>
      <w:tr w:rsidR="002679FB" w:rsidRPr="008D27B8" w14:paraId="35ABBC81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vAlign w:val="center"/>
            <w:hideMark/>
          </w:tcPr>
          <w:p w14:paraId="0577E842" w14:textId="18CD4C00" w:rsidR="000A47D9" w:rsidRPr="005C7DD7" w:rsidRDefault="002679FB" w:rsidP="00334990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Досвід роботи по ДМС, з якого року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6415DC27" w14:textId="77777777" w:rsidR="000A47D9" w:rsidRPr="005C7DD7" w:rsidRDefault="000A47D9" w:rsidP="00334990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2679FB" w:rsidRPr="008D27B8" w14:paraId="07F2642B" w14:textId="77777777" w:rsidTr="005C7DD7">
        <w:trPr>
          <w:trHeight w:val="510"/>
        </w:trPr>
        <w:tc>
          <w:tcPr>
            <w:tcW w:w="2983" w:type="pct"/>
            <w:shd w:val="clear" w:color="auto" w:fill="FFFFFF" w:themeFill="background1"/>
            <w:vAlign w:val="center"/>
            <w:hideMark/>
          </w:tcPr>
          <w:p w14:paraId="186B6FC4" w14:textId="1E7CA3CC" w:rsidR="000A47D9" w:rsidRPr="005C7DD7" w:rsidRDefault="002679FB" w:rsidP="00334990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 xml:space="preserve">Кількість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юр</w:t>
            </w:r>
            <w:proofErr w:type="spellEnd"/>
            <w:r w:rsidR="00293B4D" w:rsidRPr="005C7DD7">
              <w:rPr>
                <w:sz w:val="20"/>
                <w:szCs w:val="20"/>
                <w:lang w:val="uk-UA"/>
              </w:rPr>
              <w:t xml:space="preserve">. </w:t>
            </w:r>
            <w:r w:rsidRPr="005C7DD7">
              <w:rPr>
                <w:sz w:val="20"/>
                <w:szCs w:val="20"/>
                <w:lang w:val="uk-UA"/>
              </w:rPr>
              <w:t xml:space="preserve">осіб, які перебувають на обслуговуванні по ДМС (оформлення співробітників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юрособи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як СПД вважається 1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юр</w:t>
            </w:r>
            <w:r w:rsidR="00293B4D" w:rsidRPr="005C7DD7">
              <w:rPr>
                <w:sz w:val="20"/>
                <w:szCs w:val="20"/>
                <w:lang w:val="uk-UA"/>
              </w:rPr>
              <w:t>.</w:t>
            </w:r>
            <w:r w:rsidRPr="005C7DD7">
              <w:rPr>
                <w:sz w:val="20"/>
                <w:szCs w:val="20"/>
                <w:lang w:val="uk-UA"/>
              </w:rPr>
              <w:t>особ</w:t>
            </w:r>
            <w:r w:rsidR="001F1815" w:rsidRPr="005C7DD7">
              <w:rPr>
                <w:sz w:val="20"/>
                <w:szCs w:val="20"/>
                <w:lang w:val="uk-UA"/>
              </w:rPr>
              <w:t>ою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>)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6CAB6FF1" w14:textId="77777777" w:rsidR="000A47D9" w:rsidRPr="005C7DD7" w:rsidRDefault="000A47D9" w:rsidP="00334990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2679FB" w:rsidRPr="008D27B8" w14:paraId="2544FF59" w14:textId="77777777" w:rsidTr="005C7DD7">
        <w:trPr>
          <w:trHeight w:val="153"/>
        </w:trPr>
        <w:tc>
          <w:tcPr>
            <w:tcW w:w="2983" w:type="pct"/>
            <w:shd w:val="clear" w:color="auto" w:fill="FFFFFF" w:themeFill="background1"/>
            <w:vAlign w:val="center"/>
            <w:hideMark/>
          </w:tcPr>
          <w:p w14:paraId="78F98395" w14:textId="04EEB3AD" w:rsidR="000A47D9" w:rsidRPr="005C7DD7" w:rsidRDefault="002679FB" w:rsidP="00334990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 xml:space="preserve">Характер медичного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асистансу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(внутрішній / зовнішній)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1739F3A7" w14:textId="77777777" w:rsidR="000A47D9" w:rsidRPr="005C7DD7" w:rsidRDefault="000A47D9" w:rsidP="00334990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2679FB" w:rsidRPr="008D27B8" w14:paraId="57C2A475" w14:textId="77777777" w:rsidTr="005C7DD7">
        <w:trPr>
          <w:trHeight w:val="510"/>
        </w:trPr>
        <w:tc>
          <w:tcPr>
            <w:tcW w:w="2983" w:type="pct"/>
            <w:shd w:val="clear" w:color="auto" w:fill="FFFFFF" w:themeFill="background1"/>
            <w:vAlign w:val="center"/>
            <w:hideMark/>
          </w:tcPr>
          <w:p w14:paraId="6304BD37" w14:textId="0D0FD7A6" w:rsidR="000A47D9" w:rsidRPr="005C7DD7" w:rsidRDefault="00A1407A" w:rsidP="00AF6137">
            <w:pPr>
              <w:spacing w:before="60" w:after="60"/>
              <w:rPr>
                <w:sz w:val="20"/>
                <w:szCs w:val="20"/>
                <w:lang w:val="ru-RU"/>
              </w:rPr>
            </w:pPr>
            <w:r w:rsidRPr="005C7DD7">
              <w:rPr>
                <w:sz w:val="20"/>
                <w:szCs w:val="20"/>
                <w:lang w:val="uk-UA"/>
              </w:rPr>
              <w:t xml:space="preserve">Загальна кількість застрахованих осіб, які перебувають на обслуговуванні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медасистанса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на 01.01.</w:t>
            </w:r>
            <w:r w:rsidR="00AF6137" w:rsidRPr="005C7DD7">
              <w:rPr>
                <w:sz w:val="20"/>
                <w:szCs w:val="20"/>
                <w:lang w:val="ru-RU"/>
              </w:rPr>
              <w:t>202</w:t>
            </w:r>
            <w:r w:rsidR="001E38D9" w:rsidRPr="005C7DD7">
              <w:rPr>
                <w:sz w:val="20"/>
                <w:szCs w:val="20"/>
                <w:lang w:val="ru-RU"/>
              </w:rPr>
              <w:t>1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47DBD68C" w14:textId="77777777" w:rsidR="000A47D9" w:rsidRPr="005C7DD7" w:rsidRDefault="000A47D9" w:rsidP="00334990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B73943" w:rsidRPr="005C7DD7" w14:paraId="6AC53126" w14:textId="77777777" w:rsidTr="005C7DD7">
        <w:trPr>
          <w:trHeight w:val="300"/>
        </w:trPr>
        <w:tc>
          <w:tcPr>
            <w:tcW w:w="5000" w:type="pct"/>
            <w:gridSpan w:val="2"/>
            <w:shd w:val="clear" w:color="auto" w:fill="FFC000"/>
            <w:hideMark/>
          </w:tcPr>
          <w:p w14:paraId="6DA4EA80" w14:textId="4748E062" w:rsidR="00B73943" w:rsidRPr="005C7DD7" w:rsidRDefault="00B73943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  <w:r w:rsidRPr="005C7DD7">
              <w:rPr>
                <w:sz w:val="20"/>
                <w:szCs w:val="20"/>
                <w:lang w:val="uk-UA"/>
              </w:rPr>
              <w:t xml:space="preserve">Характеристика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колл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>-центру</w:t>
            </w:r>
          </w:p>
        </w:tc>
      </w:tr>
      <w:tr w:rsidR="001F1815" w:rsidRPr="005C7DD7" w14:paraId="1082FA19" w14:textId="77777777" w:rsidTr="005C7DD7">
        <w:trPr>
          <w:trHeight w:val="340"/>
        </w:trPr>
        <w:tc>
          <w:tcPr>
            <w:tcW w:w="2983" w:type="pct"/>
            <w:shd w:val="clear" w:color="auto" w:fill="FFFFFF" w:themeFill="background1"/>
            <w:hideMark/>
          </w:tcPr>
          <w:p w14:paraId="29FB7A5D" w14:textId="6827BBEE" w:rsidR="001F1815" w:rsidRPr="005C7DD7" w:rsidRDefault="001F1815" w:rsidP="001F1815">
            <w:pPr>
              <w:spacing w:before="60" w:after="60"/>
              <w:rPr>
                <w:sz w:val="20"/>
                <w:szCs w:val="20"/>
              </w:rPr>
            </w:pPr>
            <w:r w:rsidRPr="005C7DD7">
              <w:rPr>
                <w:sz w:val="20"/>
                <w:szCs w:val="20"/>
                <w:lang w:val="uk-UA"/>
              </w:rPr>
              <w:t>Кількість вхідних ліній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2F92097E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679FB" w:rsidRPr="005C7DD7" w14:paraId="3FAEA507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vAlign w:val="center"/>
            <w:hideMark/>
          </w:tcPr>
          <w:p w14:paraId="0BC143F6" w14:textId="63FB4978" w:rsidR="000A47D9" w:rsidRPr="005C7DD7" w:rsidRDefault="001F1815" w:rsidP="00334990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Додаткові канали комунікації: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1058F4A9" w14:textId="77777777" w:rsidR="000A47D9" w:rsidRPr="005C7DD7" w:rsidRDefault="000A47D9" w:rsidP="00334990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2679FB" w:rsidRPr="005C7DD7" w14:paraId="52A15A24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vAlign w:val="center"/>
            <w:hideMark/>
          </w:tcPr>
          <w:p w14:paraId="29FDC8C6" w14:textId="77777777" w:rsidR="000A47D9" w:rsidRPr="005C7DD7" w:rsidRDefault="000A47D9" w:rsidP="008D478B">
            <w:pPr>
              <w:spacing w:before="60" w:after="60"/>
              <w:ind w:left="601"/>
              <w:rPr>
                <w:sz w:val="20"/>
                <w:szCs w:val="20"/>
                <w:lang w:val="uk-UA"/>
              </w:rPr>
            </w:pPr>
            <w:proofErr w:type="spellStart"/>
            <w:r w:rsidRPr="005C7DD7">
              <w:rPr>
                <w:sz w:val="20"/>
                <w:szCs w:val="20"/>
                <w:lang w:val="uk-UA"/>
              </w:rPr>
              <w:t>Viber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live-chat</w:t>
            </w:r>
            <w:proofErr w:type="spellEnd"/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080C157F" w14:textId="77777777" w:rsidR="000A47D9" w:rsidRPr="005C7DD7" w:rsidRDefault="000A47D9" w:rsidP="00334990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2679FB" w:rsidRPr="005C7DD7" w14:paraId="483F5BFA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vAlign w:val="center"/>
            <w:hideMark/>
          </w:tcPr>
          <w:p w14:paraId="130BE8FA" w14:textId="77777777" w:rsidR="000A47D9" w:rsidRPr="005C7DD7" w:rsidRDefault="000A47D9" w:rsidP="008D478B">
            <w:pPr>
              <w:spacing w:before="60" w:after="60"/>
              <w:ind w:left="601"/>
              <w:rPr>
                <w:sz w:val="20"/>
                <w:szCs w:val="20"/>
                <w:lang w:val="uk-UA"/>
              </w:rPr>
            </w:pPr>
            <w:proofErr w:type="spellStart"/>
            <w:r w:rsidRPr="005C7DD7">
              <w:rPr>
                <w:sz w:val="20"/>
                <w:szCs w:val="20"/>
                <w:lang w:val="uk-UA"/>
              </w:rPr>
              <w:t>Viber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chat-bot</w:t>
            </w:r>
            <w:proofErr w:type="spellEnd"/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4AF586C0" w14:textId="77777777" w:rsidR="000A47D9" w:rsidRPr="005C7DD7" w:rsidRDefault="000A47D9" w:rsidP="00334990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2679FB" w:rsidRPr="008D27B8" w14:paraId="34B8DE7B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vAlign w:val="center"/>
            <w:hideMark/>
          </w:tcPr>
          <w:p w14:paraId="41B852B2" w14:textId="3BB0B943" w:rsidR="000A47D9" w:rsidRPr="005C7DD7" w:rsidRDefault="000A47D9" w:rsidP="008D478B">
            <w:pPr>
              <w:spacing w:before="60" w:after="60"/>
              <w:ind w:left="601"/>
              <w:rPr>
                <w:sz w:val="20"/>
                <w:szCs w:val="20"/>
                <w:lang w:val="uk-UA"/>
              </w:rPr>
            </w:pPr>
            <w:proofErr w:type="spellStart"/>
            <w:r w:rsidRPr="005C7DD7">
              <w:rPr>
                <w:sz w:val="20"/>
                <w:szCs w:val="20"/>
                <w:lang w:val="uk-UA"/>
              </w:rPr>
              <w:t>Chat-bot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</w:t>
            </w:r>
            <w:r w:rsidR="001F1815" w:rsidRPr="005C7DD7">
              <w:rPr>
                <w:sz w:val="20"/>
                <w:szCs w:val="20"/>
                <w:lang w:val="uk-UA"/>
              </w:rPr>
              <w:t>в інших месенджерах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57495E70" w14:textId="77777777" w:rsidR="000A47D9" w:rsidRPr="005C7DD7" w:rsidRDefault="000A47D9" w:rsidP="00334990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5C7DD7" w14:paraId="1C0F69A6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hideMark/>
          </w:tcPr>
          <w:p w14:paraId="333BEED3" w14:textId="70F093C2" w:rsidR="001F1815" w:rsidRPr="005C7DD7" w:rsidRDefault="001F1815" w:rsidP="008D478B">
            <w:pPr>
              <w:spacing w:before="60" w:after="60"/>
              <w:ind w:left="601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мобільний додаток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1D45DBD6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8D27B8" w14:paraId="15AF3AB0" w14:textId="77777777" w:rsidTr="005C7DD7">
        <w:trPr>
          <w:trHeight w:val="207"/>
        </w:trPr>
        <w:tc>
          <w:tcPr>
            <w:tcW w:w="2983" w:type="pct"/>
            <w:shd w:val="clear" w:color="auto" w:fill="FFFFFF" w:themeFill="background1"/>
            <w:hideMark/>
          </w:tcPr>
          <w:p w14:paraId="1654D508" w14:textId="2EC7F70F" w:rsidR="001F1815" w:rsidRPr="005C7DD7" w:rsidRDefault="001F1815" w:rsidP="008D478B">
            <w:pPr>
              <w:spacing w:before="60" w:after="60"/>
              <w:ind w:left="601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особистий кабінет на веб-сайті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4F7D5192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5C7DD7" w14:paraId="40066DE4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hideMark/>
          </w:tcPr>
          <w:p w14:paraId="7E6B33F2" w14:textId="15DA8CB3" w:rsidR="001F1815" w:rsidRPr="005C7DD7" w:rsidRDefault="008D478B" w:rsidP="008D478B">
            <w:pPr>
              <w:spacing w:before="60" w:after="60"/>
              <w:ind w:left="601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Е</w:t>
            </w:r>
            <w:r w:rsidRPr="005C7DD7">
              <w:rPr>
                <w:sz w:val="20"/>
                <w:szCs w:val="20"/>
              </w:rPr>
              <w:t>-</w:t>
            </w:r>
            <w:proofErr w:type="spellStart"/>
            <w:r w:rsidR="001F1815" w:rsidRPr="005C7DD7">
              <w:rPr>
                <w:sz w:val="20"/>
                <w:szCs w:val="20"/>
                <w:lang w:val="uk-UA"/>
              </w:rPr>
              <w:t>мейл</w:t>
            </w:r>
            <w:proofErr w:type="spellEnd"/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71B4CC16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8D27B8" w14:paraId="39D88DE1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hideMark/>
          </w:tcPr>
          <w:p w14:paraId="51B28E15" w14:textId="6452B931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Окрема лінія для невідкладних випадків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4A0195B1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5C7DD7" w14:paraId="6DA523C5" w14:textId="77777777" w:rsidTr="005C7DD7">
        <w:trPr>
          <w:trHeight w:val="53"/>
        </w:trPr>
        <w:tc>
          <w:tcPr>
            <w:tcW w:w="2983" w:type="pct"/>
            <w:shd w:val="clear" w:color="auto" w:fill="FFFFFF" w:themeFill="background1"/>
            <w:hideMark/>
          </w:tcPr>
          <w:p w14:paraId="43C7BDC4" w14:textId="526E4F0A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lastRenderedPageBreak/>
              <w:t>Інше (опишіть)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60C7D78D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8D27B8" w14:paraId="3E635EF7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hideMark/>
          </w:tcPr>
          <w:p w14:paraId="735A3DD1" w14:textId="453F484D" w:rsidR="001F1815" w:rsidRPr="005C7DD7" w:rsidRDefault="001F1815" w:rsidP="00B73943">
            <w:pPr>
              <w:spacing w:before="60" w:after="60"/>
              <w:rPr>
                <w:sz w:val="20"/>
                <w:szCs w:val="20"/>
                <w:lang w:val="uk-UA"/>
              </w:rPr>
            </w:pPr>
            <w:proofErr w:type="spellStart"/>
            <w:r w:rsidRPr="005C7DD7">
              <w:rPr>
                <w:sz w:val="20"/>
                <w:szCs w:val="20"/>
                <w:lang w:val="uk-UA"/>
              </w:rPr>
              <w:t>Call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back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(є/немає,</w:t>
            </w:r>
            <w:r w:rsidR="00B73943" w:rsidRPr="005C7DD7">
              <w:rPr>
                <w:sz w:val="20"/>
                <w:szCs w:val="20"/>
                <w:lang w:val="ru-RU"/>
              </w:rPr>
              <w:t xml:space="preserve"> </w:t>
            </w:r>
            <w:r w:rsidRPr="005C7DD7">
              <w:rPr>
                <w:sz w:val="20"/>
                <w:szCs w:val="20"/>
                <w:lang w:val="uk-UA"/>
              </w:rPr>
              <w:t xml:space="preserve"> пропонується /в разі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недозвона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>)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68026180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8D27B8" w14:paraId="3EF1B3A5" w14:textId="77777777" w:rsidTr="005C7DD7">
        <w:trPr>
          <w:trHeight w:val="510"/>
        </w:trPr>
        <w:tc>
          <w:tcPr>
            <w:tcW w:w="2983" w:type="pct"/>
            <w:shd w:val="clear" w:color="auto" w:fill="FFFFFF" w:themeFill="background1"/>
            <w:hideMark/>
          </w:tcPr>
          <w:p w14:paraId="053F000D" w14:textId="594D2B19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 xml:space="preserve">Кількість персоналу </w:t>
            </w:r>
            <w:r w:rsidR="004635D8" w:rsidRPr="005C7DD7">
              <w:rPr>
                <w:sz w:val="20"/>
                <w:szCs w:val="20"/>
                <w:lang w:val="uk-UA"/>
              </w:rPr>
              <w:t>одночасно</w:t>
            </w:r>
            <w:r w:rsidRPr="005C7DD7">
              <w:rPr>
                <w:sz w:val="20"/>
                <w:szCs w:val="20"/>
                <w:lang w:val="uk-UA"/>
              </w:rPr>
              <w:t xml:space="preserve"> зайнятих прийомом вхідних дзвінків в робочий час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5CF1AFCA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8D27B8" w14:paraId="33C73291" w14:textId="77777777" w:rsidTr="005C7DD7">
        <w:trPr>
          <w:trHeight w:val="510"/>
        </w:trPr>
        <w:tc>
          <w:tcPr>
            <w:tcW w:w="2983" w:type="pct"/>
            <w:shd w:val="clear" w:color="auto" w:fill="FFFFFF" w:themeFill="background1"/>
            <w:hideMark/>
          </w:tcPr>
          <w:p w14:paraId="5985A3EC" w14:textId="33EC659B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 xml:space="preserve">Кількість персоналу </w:t>
            </w:r>
            <w:r w:rsidR="004635D8" w:rsidRPr="005C7DD7">
              <w:rPr>
                <w:sz w:val="20"/>
                <w:szCs w:val="20"/>
                <w:lang w:val="uk-UA"/>
              </w:rPr>
              <w:t>одночасно</w:t>
            </w:r>
            <w:r w:rsidRPr="005C7DD7">
              <w:rPr>
                <w:sz w:val="20"/>
                <w:szCs w:val="20"/>
                <w:lang w:val="uk-UA"/>
              </w:rPr>
              <w:t xml:space="preserve"> зайнятих прийомом вхідних дзвінків в нічний час, у вихідні та святкові дні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76EE6C8C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8D27B8" w14:paraId="46A96CC9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hideMark/>
          </w:tcPr>
          <w:p w14:paraId="7BEBBA51" w14:textId="6FB6E1C2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Кількість персоналу на віддаленому доступі в штатному режимі роботи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1D57A6DF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8D27B8" w14:paraId="687642ED" w14:textId="77777777" w:rsidTr="005C7DD7">
        <w:trPr>
          <w:trHeight w:val="300"/>
        </w:trPr>
        <w:tc>
          <w:tcPr>
            <w:tcW w:w="2983" w:type="pct"/>
            <w:shd w:val="clear" w:color="auto" w:fill="FFFFFF" w:themeFill="background1"/>
            <w:hideMark/>
          </w:tcPr>
          <w:p w14:paraId="6CBF4890" w14:textId="4E905D68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>Кількість персоналу на віддаленому доступі в пікові навантаження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014FAB96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  <w:tr w:rsidR="001F1815" w:rsidRPr="008D27B8" w14:paraId="24CC4D7D" w14:textId="77777777" w:rsidTr="005C7DD7">
        <w:trPr>
          <w:trHeight w:val="263"/>
        </w:trPr>
        <w:tc>
          <w:tcPr>
            <w:tcW w:w="2983" w:type="pct"/>
            <w:shd w:val="clear" w:color="auto" w:fill="FFFFFF" w:themeFill="background1"/>
            <w:hideMark/>
          </w:tcPr>
          <w:p w14:paraId="1BF26919" w14:textId="563C832E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uk-UA"/>
              </w:rPr>
            </w:pPr>
            <w:r w:rsidRPr="005C7DD7">
              <w:rPr>
                <w:sz w:val="20"/>
                <w:szCs w:val="20"/>
                <w:lang w:val="uk-UA"/>
              </w:rPr>
              <w:t xml:space="preserve">Характер роботи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асистансу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 xml:space="preserve"> (система довірених лікарів / </w:t>
            </w:r>
            <w:proofErr w:type="spellStart"/>
            <w:r w:rsidRPr="005C7DD7">
              <w:rPr>
                <w:sz w:val="20"/>
                <w:szCs w:val="20"/>
                <w:lang w:val="uk-UA"/>
              </w:rPr>
              <w:t>колл</w:t>
            </w:r>
            <w:proofErr w:type="spellEnd"/>
            <w:r w:rsidRPr="005C7DD7">
              <w:rPr>
                <w:sz w:val="20"/>
                <w:szCs w:val="20"/>
                <w:lang w:val="uk-UA"/>
              </w:rPr>
              <w:t>-центр)</w:t>
            </w:r>
          </w:p>
        </w:tc>
        <w:tc>
          <w:tcPr>
            <w:tcW w:w="2017" w:type="pct"/>
            <w:shd w:val="clear" w:color="auto" w:fill="FFFFFF" w:themeFill="background1"/>
            <w:vAlign w:val="center"/>
          </w:tcPr>
          <w:p w14:paraId="3DB6B1B5" w14:textId="77777777" w:rsidR="001F1815" w:rsidRPr="005C7DD7" w:rsidRDefault="001F1815" w:rsidP="001F1815">
            <w:pPr>
              <w:spacing w:before="60" w:after="60"/>
              <w:rPr>
                <w:sz w:val="20"/>
                <w:szCs w:val="20"/>
                <w:lang w:val="ru-RU"/>
              </w:rPr>
            </w:pPr>
          </w:p>
        </w:tc>
      </w:tr>
    </w:tbl>
    <w:p w14:paraId="1A7BE598" w14:textId="77777777" w:rsidR="00235756" w:rsidRPr="005C7DD7" w:rsidRDefault="00235756" w:rsidP="00334990">
      <w:pPr>
        <w:spacing w:before="60" w:after="60"/>
        <w:rPr>
          <w:sz w:val="20"/>
          <w:szCs w:val="20"/>
          <w:lang w:val="ru-RU"/>
        </w:rPr>
      </w:pPr>
    </w:p>
    <w:p w14:paraId="571DA22A" w14:textId="77777777" w:rsidR="0037728B" w:rsidRPr="005C7DD7" w:rsidRDefault="0037728B" w:rsidP="00334990">
      <w:pPr>
        <w:spacing w:before="60" w:after="60"/>
        <w:rPr>
          <w:sz w:val="20"/>
          <w:szCs w:val="20"/>
          <w:lang w:val="ru-RU"/>
        </w:rPr>
      </w:pPr>
    </w:p>
    <w:p w14:paraId="26E30B9D" w14:textId="13E38F51" w:rsidR="0037728B" w:rsidRPr="005C7DD7" w:rsidRDefault="0037728B" w:rsidP="00334990">
      <w:pPr>
        <w:spacing w:before="60" w:after="60"/>
        <w:rPr>
          <w:sz w:val="20"/>
          <w:szCs w:val="20"/>
          <w:lang w:val="ru-RU"/>
        </w:rPr>
      </w:pPr>
      <w:proofErr w:type="spellStart"/>
      <w:r w:rsidRPr="005C7DD7">
        <w:rPr>
          <w:sz w:val="20"/>
          <w:szCs w:val="20"/>
          <w:lang w:val="ru-RU"/>
        </w:rPr>
        <w:t>Підпис</w:t>
      </w:r>
      <w:proofErr w:type="spellEnd"/>
      <w:r w:rsidRPr="005C7DD7">
        <w:rPr>
          <w:sz w:val="20"/>
          <w:szCs w:val="20"/>
          <w:lang w:val="ru-RU"/>
        </w:rPr>
        <w:t xml:space="preserve">: </w:t>
      </w:r>
      <w:r w:rsidRPr="005C7DD7">
        <w:rPr>
          <w:sz w:val="20"/>
          <w:szCs w:val="20"/>
          <w:lang w:val="ru-RU"/>
        </w:rPr>
        <w:tab/>
      </w:r>
      <w:r w:rsidR="00334990" w:rsidRPr="005C7DD7">
        <w:rPr>
          <w:sz w:val="20"/>
          <w:szCs w:val="20"/>
          <w:lang w:val="ru-RU"/>
        </w:rPr>
        <w:t>______________________</w:t>
      </w:r>
    </w:p>
    <w:p w14:paraId="6F413E27" w14:textId="77777777" w:rsidR="0037728B" w:rsidRPr="005C7DD7" w:rsidRDefault="0037728B" w:rsidP="0037728B">
      <w:pPr>
        <w:rPr>
          <w:color w:val="000000" w:themeColor="text1"/>
          <w:sz w:val="20"/>
          <w:szCs w:val="20"/>
          <w:lang w:val="ru-RU"/>
        </w:rPr>
      </w:pPr>
    </w:p>
    <w:p w14:paraId="34FA603F" w14:textId="77777777" w:rsidR="0037728B" w:rsidRPr="005C7DD7" w:rsidRDefault="0037728B" w:rsidP="0037728B">
      <w:pPr>
        <w:tabs>
          <w:tab w:val="right" w:pos="2552"/>
        </w:tabs>
        <w:rPr>
          <w:color w:val="333333"/>
          <w:sz w:val="20"/>
          <w:szCs w:val="20"/>
          <w:lang w:val="ru-RU"/>
        </w:rPr>
      </w:pPr>
      <w:r w:rsidRPr="005C7DD7">
        <w:rPr>
          <w:color w:val="333333"/>
          <w:sz w:val="20"/>
          <w:szCs w:val="20"/>
          <w:lang w:val="ru-RU"/>
        </w:rPr>
        <w:tab/>
      </w:r>
      <w:proofErr w:type="spellStart"/>
      <w:r w:rsidRPr="005C7DD7">
        <w:rPr>
          <w:color w:val="333333"/>
          <w:sz w:val="20"/>
          <w:szCs w:val="20"/>
          <w:lang w:val="ru-RU"/>
        </w:rPr>
        <w:t>м.п</w:t>
      </w:r>
      <w:proofErr w:type="spellEnd"/>
      <w:r w:rsidRPr="005C7DD7">
        <w:rPr>
          <w:color w:val="333333"/>
          <w:sz w:val="20"/>
          <w:szCs w:val="20"/>
          <w:lang w:val="ru-RU"/>
        </w:rPr>
        <w:t>.</w:t>
      </w:r>
    </w:p>
    <w:p w14:paraId="2B51BFC4" w14:textId="19D149F7" w:rsidR="00D51EEC" w:rsidRPr="005C7DD7" w:rsidRDefault="00D51EEC">
      <w:pPr>
        <w:rPr>
          <w:i/>
          <w:sz w:val="20"/>
          <w:szCs w:val="20"/>
          <w:lang w:val="uk-UA"/>
        </w:rPr>
      </w:pPr>
    </w:p>
    <w:sectPr w:rsidR="00D51EEC" w:rsidRPr="005C7DD7" w:rsidSect="00BC2DE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800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C686B" w14:textId="77777777" w:rsidR="00251534" w:rsidRDefault="00251534">
      <w:r>
        <w:separator/>
      </w:r>
    </w:p>
  </w:endnote>
  <w:endnote w:type="continuationSeparator" w:id="0">
    <w:p w14:paraId="585B0460" w14:textId="77777777" w:rsidR="00251534" w:rsidRDefault="0025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D1289" w14:textId="77777777" w:rsidR="00BC5081" w:rsidRDefault="00BC508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442A8" w14:textId="2F9EB4E9" w:rsidR="00E27F14" w:rsidRPr="005B75B3" w:rsidRDefault="00E27F14" w:rsidP="0037728B">
    <w:pPr>
      <w:pStyle w:val="a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RF</w:t>
    </w:r>
    <w:r w:rsidR="003B3A83">
      <w:rPr>
        <w:rFonts w:ascii="Arial" w:hAnsi="Arial" w:cs="Arial"/>
        <w:b/>
        <w:bCs/>
        <w:sz w:val="18"/>
        <w:szCs w:val="18"/>
      </w:rPr>
      <w:t>P</w:t>
    </w:r>
    <w:r>
      <w:rPr>
        <w:rFonts w:ascii="Arial" w:hAnsi="Arial" w:cs="Arial"/>
        <w:b/>
        <w:bCs/>
        <w:sz w:val="18"/>
        <w:szCs w:val="18"/>
      </w:rPr>
      <w:t xml:space="preserve"> No. </w:t>
    </w:r>
    <w:r w:rsidR="00BC5081">
      <w:rPr>
        <w:rFonts w:ascii="Arial" w:hAnsi="Arial" w:cs="Arial"/>
        <w:b/>
        <w:bCs/>
        <w:sz w:val="18"/>
        <w:szCs w:val="18"/>
        <w:lang w:val="uk-UA"/>
      </w:rPr>
      <w:t>594</w:t>
    </w:r>
  </w:p>
  <w:p w14:paraId="4B5DE7D8" w14:textId="0792C988" w:rsidR="00E27F14" w:rsidRPr="00BB11DE" w:rsidRDefault="00E27F14" w:rsidP="00C10117">
    <w:pPr>
      <w:pStyle w:val="a4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uk-UA"/>
      </w:rPr>
      <w:t>Сторінка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PAGE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0D2FD0">
      <w:rPr>
        <w:rFonts w:ascii="Arial" w:hAnsi="Arial" w:cs="Arial"/>
        <w:b/>
        <w:noProof/>
        <w:sz w:val="20"/>
        <w:szCs w:val="20"/>
      </w:rPr>
      <w:t>1</w:t>
    </w:r>
    <w:r w:rsidRPr="00BB11DE">
      <w:rPr>
        <w:rFonts w:ascii="Arial" w:hAnsi="Arial" w:cs="Arial"/>
        <w:b/>
        <w:sz w:val="20"/>
        <w:szCs w:val="20"/>
      </w:rPr>
      <w:fldChar w:fldCharType="end"/>
    </w:r>
    <w:r w:rsidRPr="00BB11DE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  <w:lang w:val="uk-UA"/>
      </w:rPr>
      <w:t>з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NUMPAGES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0D2FD0">
      <w:rPr>
        <w:rFonts w:ascii="Arial" w:hAnsi="Arial" w:cs="Arial"/>
        <w:b/>
        <w:noProof/>
        <w:sz w:val="20"/>
        <w:szCs w:val="20"/>
      </w:rPr>
      <w:t>5</w:t>
    </w:r>
    <w:r w:rsidRPr="00BB11DE">
      <w:rPr>
        <w:rFonts w:ascii="Arial" w:hAnsi="Arial" w:cs="Arial"/>
        <w:b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C2224" w14:textId="77777777" w:rsidR="00BC5081" w:rsidRDefault="00BC50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7040D" w14:textId="77777777" w:rsidR="00251534" w:rsidRDefault="00251534">
      <w:r>
        <w:separator/>
      </w:r>
    </w:p>
  </w:footnote>
  <w:footnote w:type="continuationSeparator" w:id="0">
    <w:p w14:paraId="43CAC709" w14:textId="77777777" w:rsidR="00251534" w:rsidRDefault="00251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94428" w14:textId="77777777" w:rsidR="00BC5081" w:rsidRDefault="00BC508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561DC" w14:textId="77777777" w:rsidR="00E27F14" w:rsidRDefault="00E27F14">
    <w:pPr>
      <w:pStyle w:val="a3"/>
    </w:pPr>
    <w:r>
      <w:rPr>
        <w:noProof/>
      </w:rPr>
      <w:drawing>
        <wp:anchor distT="0" distB="0" distL="114300" distR="114300" simplePos="0" relativeHeight="251659776" behindDoc="1" locked="0" layoutInCell="1" allowOverlap="1" wp14:anchorId="563DBBC8" wp14:editId="1959D07C">
          <wp:simplePos x="0" y="0"/>
          <wp:positionH relativeFrom="column">
            <wp:posOffset>-603849</wp:posOffset>
          </wp:positionH>
          <wp:positionV relativeFrom="paragraph">
            <wp:posOffset>-353683</wp:posOffset>
          </wp:positionV>
          <wp:extent cx="2349074" cy="876300"/>
          <wp:effectExtent l="0" t="0" r="0" b="0"/>
          <wp:wrapNone/>
          <wp:docPr id="33" name="Picture 3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E4FF71D" wp14:editId="7CC7C309">
          <wp:simplePos x="0" y="0"/>
          <wp:positionH relativeFrom="column">
            <wp:posOffset>4374515</wp:posOffset>
          </wp:positionH>
          <wp:positionV relativeFrom="paragraph">
            <wp:posOffset>-254635</wp:posOffset>
          </wp:positionV>
          <wp:extent cx="2021205" cy="711835"/>
          <wp:effectExtent l="0" t="0" r="0" b="1905"/>
          <wp:wrapNone/>
          <wp:docPr id="3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D7232" w14:textId="77777777" w:rsidR="00BC5081" w:rsidRDefault="00BC508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6FC4"/>
    <w:multiLevelType w:val="hybridMultilevel"/>
    <w:tmpl w:val="2BDE677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2" w15:restartNumberingAfterBreak="0">
    <w:nsid w:val="0AC25A4E"/>
    <w:multiLevelType w:val="hybridMultilevel"/>
    <w:tmpl w:val="CE16DD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565A"/>
    <w:multiLevelType w:val="hybridMultilevel"/>
    <w:tmpl w:val="532C4F66"/>
    <w:lvl w:ilvl="0" w:tplc="E76CBF1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81B7B"/>
    <w:multiLevelType w:val="hybridMultilevel"/>
    <w:tmpl w:val="EB2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72752"/>
    <w:multiLevelType w:val="hybridMultilevel"/>
    <w:tmpl w:val="4F9C9184"/>
    <w:lvl w:ilvl="0" w:tplc="A1B6362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106CD8"/>
    <w:multiLevelType w:val="hybridMultilevel"/>
    <w:tmpl w:val="DC122CB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D84F2F"/>
    <w:multiLevelType w:val="hybridMultilevel"/>
    <w:tmpl w:val="FDCAC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12B5E45"/>
    <w:multiLevelType w:val="hybridMultilevel"/>
    <w:tmpl w:val="7856FF42"/>
    <w:lvl w:ilvl="0" w:tplc="7E7A8CA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07485D"/>
    <w:multiLevelType w:val="hybridMultilevel"/>
    <w:tmpl w:val="DCB49D4C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67282F"/>
    <w:multiLevelType w:val="multilevel"/>
    <w:tmpl w:val="AEA2F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C772F4"/>
    <w:multiLevelType w:val="hybridMultilevel"/>
    <w:tmpl w:val="C332E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0A0694"/>
    <w:multiLevelType w:val="hybridMultilevel"/>
    <w:tmpl w:val="6C4C0D82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B915132"/>
    <w:multiLevelType w:val="hybridMultilevel"/>
    <w:tmpl w:val="1B2CC0DA"/>
    <w:lvl w:ilvl="0" w:tplc="6160FE4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9C3BD5"/>
    <w:multiLevelType w:val="hybridMultilevel"/>
    <w:tmpl w:val="537E68D8"/>
    <w:lvl w:ilvl="0" w:tplc="8DC2C198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BC732F"/>
    <w:multiLevelType w:val="multilevel"/>
    <w:tmpl w:val="84FC28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/>
      </w:rPr>
    </w:lvl>
  </w:abstractNum>
  <w:abstractNum w:abstractNumId="17" w15:restartNumberingAfterBreak="0">
    <w:nsid w:val="1E752FB4"/>
    <w:multiLevelType w:val="hybridMultilevel"/>
    <w:tmpl w:val="7BA601A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0C011E0"/>
    <w:multiLevelType w:val="hybridMultilevel"/>
    <w:tmpl w:val="4376873A"/>
    <w:lvl w:ilvl="0" w:tplc="9C62D3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4E347FD"/>
    <w:multiLevelType w:val="hybridMultilevel"/>
    <w:tmpl w:val="20907612"/>
    <w:lvl w:ilvl="0" w:tplc="97147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0737EA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92B06"/>
    <w:multiLevelType w:val="hybridMultilevel"/>
    <w:tmpl w:val="5BE8535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9E3DDA"/>
    <w:multiLevelType w:val="multilevel"/>
    <w:tmpl w:val="4F9C9184"/>
    <w:lvl w:ilvl="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3A294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B0049F9"/>
    <w:multiLevelType w:val="hybridMultilevel"/>
    <w:tmpl w:val="26C02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7795A7E"/>
    <w:multiLevelType w:val="hybridMultilevel"/>
    <w:tmpl w:val="C14C22D8"/>
    <w:lvl w:ilvl="0" w:tplc="971A4A18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27" w15:restartNumberingAfterBreak="0">
    <w:nsid w:val="378A76E7"/>
    <w:multiLevelType w:val="hybridMultilevel"/>
    <w:tmpl w:val="C1AA46F2"/>
    <w:lvl w:ilvl="0" w:tplc="0409000B">
      <w:start w:val="1"/>
      <w:numFmt w:val="bullet"/>
      <w:lvlText w:val="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28" w15:restartNumberingAfterBreak="0">
    <w:nsid w:val="3ACF497A"/>
    <w:multiLevelType w:val="hybridMultilevel"/>
    <w:tmpl w:val="B7D608DE"/>
    <w:lvl w:ilvl="0" w:tplc="21540824">
      <w:start w:val="1"/>
      <w:numFmt w:val="upperLetter"/>
      <w:lvlText w:val="%1&gt;"/>
      <w:lvlJc w:val="left"/>
      <w:pPr>
        <w:ind w:left="720" w:hanging="360"/>
      </w:pPr>
      <w:rPr>
        <w:rFonts w:hint="default"/>
        <w:b/>
        <w:sz w:val="21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512F95"/>
    <w:multiLevelType w:val="hybridMultilevel"/>
    <w:tmpl w:val="FBBC1EB6"/>
    <w:lvl w:ilvl="0" w:tplc="08286B62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7013733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B465B5"/>
    <w:multiLevelType w:val="hybridMultilevel"/>
    <w:tmpl w:val="1E88AB2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C126D2"/>
    <w:multiLevelType w:val="hybridMultilevel"/>
    <w:tmpl w:val="CBA4E31A"/>
    <w:lvl w:ilvl="0" w:tplc="D798A43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36934B2"/>
    <w:multiLevelType w:val="hybridMultilevel"/>
    <w:tmpl w:val="640EFC8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3E0074A"/>
    <w:multiLevelType w:val="multilevel"/>
    <w:tmpl w:val="6BA4D7C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55C354D9"/>
    <w:multiLevelType w:val="hybridMultilevel"/>
    <w:tmpl w:val="7E2E42DE"/>
    <w:lvl w:ilvl="0" w:tplc="2A6019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2A2DCA"/>
    <w:multiLevelType w:val="hybridMultilevel"/>
    <w:tmpl w:val="C97C3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9E47BA"/>
    <w:multiLevelType w:val="hybridMultilevel"/>
    <w:tmpl w:val="D4A41720"/>
    <w:lvl w:ilvl="0" w:tplc="994EB846">
      <w:start w:val="1"/>
      <w:numFmt w:val="decimal"/>
      <w:lvlText w:val="%1.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63598C"/>
    <w:multiLevelType w:val="multilevel"/>
    <w:tmpl w:val="26805B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/>
      </w:rPr>
    </w:lvl>
  </w:abstractNum>
  <w:abstractNum w:abstractNumId="40" w15:restartNumberingAfterBreak="0">
    <w:nsid w:val="5EC3397E"/>
    <w:multiLevelType w:val="hybridMultilevel"/>
    <w:tmpl w:val="AEF470D0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627F1B"/>
    <w:multiLevelType w:val="hybridMultilevel"/>
    <w:tmpl w:val="2050E630"/>
    <w:lvl w:ilvl="0" w:tplc="67A2214E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C625C0"/>
    <w:multiLevelType w:val="hybridMultilevel"/>
    <w:tmpl w:val="E660B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4D426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9DC4C0F"/>
    <w:multiLevelType w:val="hybridMultilevel"/>
    <w:tmpl w:val="C4ACB0A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0438E1"/>
    <w:multiLevelType w:val="hybridMultilevel"/>
    <w:tmpl w:val="4790B74A"/>
    <w:lvl w:ilvl="0" w:tplc="7FAE9FC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369F5"/>
    <w:multiLevelType w:val="multilevel"/>
    <w:tmpl w:val="6E6CA5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7965741">
    <w:abstractNumId w:val="29"/>
  </w:num>
  <w:num w:numId="2" w16cid:durableId="780223486">
    <w:abstractNumId w:val="6"/>
  </w:num>
  <w:num w:numId="3" w16cid:durableId="1231816347">
    <w:abstractNumId w:val="13"/>
  </w:num>
  <w:num w:numId="4" w16cid:durableId="764962965">
    <w:abstractNumId w:val="20"/>
  </w:num>
  <w:num w:numId="5" w16cid:durableId="1222207645">
    <w:abstractNumId w:val="31"/>
  </w:num>
  <w:num w:numId="6" w16cid:durableId="1300186809">
    <w:abstractNumId w:val="30"/>
  </w:num>
  <w:num w:numId="7" w16cid:durableId="139159583">
    <w:abstractNumId w:val="40"/>
  </w:num>
  <w:num w:numId="8" w16cid:durableId="440301347">
    <w:abstractNumId w:val="23"/>
  </w:num>
  <w:num w:numId="9" w16cid:durableId="685836490">
    <w:abstractNumId w:val="17"/>
  </w:num>
  <w:num w:numId="10" w16cid:durableId="1384909931">
    <w:abstractNumId w:val="43"/>
  </w:num>
  <w:num w:numId="11" w16cid:durableId="1860895906">
    <w:abstractNumId w:val="7"/>
  </w:num>
  <w:num w:numId="12" w16cid:durableId="607471391">
    <w:abstractNumId w:val="27"/>
  </w:num>
  <w:num w:numId="13" w16cid:durableId="281543030">
    <w:abstractNumId w:val="25"/>
  </w:num>
  <w:num w:numId="14" w16cid:durableId="1681158539">
    <w:abstractNumId w:val="21"/>
  </w:num>
  <w:num w:numId="15" w16cid:durableId="1522086010">
    <w:abstractNumId w:val="22"/>
  </w:num>
  <w:num w:numId="16" w16cid:durableId="715394900">
    <w:abstractNumId w:val="10"/>
  </w:num>
  <w:num w:numId="17" w16cid:durableId="962879070">
    <w:abstractNumId w:val="8"/>
  </w:num>
  <w:num w:numId="18" w16cid:durableId="8425472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47717208">
    <w:abstractNumId w:val="34"/>
  </w:num>
  <w:num w:numId="20" w16cid:durableId="393166993">
    <w:abstractNumId w:val="24"/>
  </w:num>
  <w:num w:numId="21" w16cid:durableId="1115949937">
    <w:abstractNumId w:val="26"/>
  </w:num>
  <w:num w:numId="22" w16cid:durableId="689339459">
    <w:abstractNumId w:val="11"/>
  </w:num>
  <w:num w:numId="23" w16cid:durableId="407505354">
    <w:abstractNumId w:val="33"/>
  </w:num>
  <w:num w:numId="24" w16cid:durableId="1360667255">
    <w:abstractNumId w:val="46"/>
  </w:num>
  <w:num w:numId="25" w16cid:durableId="906912420">
    <w:abstractNumId w:val="12"/>
  </w:num>
  <w:num w:numId="26" w16cid:durableId="1049256907">
    <w:abstractNumId w:val="41"/>
  </w:num>
  <w:num w:numId="27" w16cid:durableId="1795755486">
    <w:abstractNumId w:val="4"/>
  </w:num>
  <w:num w:numId="28" w16cid:durableId="1032455921">
    <w:abstractNumId w:val="28"/>
  </w:num>
  <w:num w:numId="29" w16cid:durableId="441847189">
    <w:abstractNumId w:val="1"/>
  </w:num>
  <w:num w:numId="30" w16cid:durableId="1487165989">
    <w:abstractNumId w:val="9"/>
  </w:num>
  <w:num w:numId="31" w16cid:durableId="466239959">
    <w:abstractNumId w:val="38"/>
  </w:num>
  <w:num w:numId="32" w16cid:durableId="688219284">
    <w:abstractNumId w:val="39"/>
  </w:num>
  <w:num w:numId="33" w16cid:durableId="709846298">
    <w:abstractNumId w:val="37"/>
  </w:num>
  <w:num w:numId="34" w16cid:durableId="2072463095">
    <w:abstractNumId w:val="5"/>
  </w:num>
  <w:num w:numId="35" w16cid:durableId="1578633961">
    <w:abstractNumId w:val="42"/>
  </w:num>
  <w:num w:numId="36" w16cid:durableId="1570113204">
    <w:abstractNumId w:val="35"/>
  </w:num>
  <w:num w:numId="37" w16cid:durableId="302734611">
    <w:abstractNumId w:val="0"/>
  </w:num>
  <w:num w:numId="38" w16cid:durableId="1664889755">
    <w:abstractNumId w:val="15"/>
  </w:num>
  <w:num w:numId="39" w16cid:durableId="9259998">
    <w:abstractNumId w:val="2"/>
  </w:num>
  <w:num w:numId="40" w16cid:durableId="1796409802">
    <w:abstractNumId w:val="16"/>
  </w:num>
  <w:num w:numId="41" w16cid:durableId="1090546759">
    <w:abstractNumId w:val="14"/>
  </w:num>
  <w:num w:numId="42" w16cid:durableId="464808983">
    <w:abstractNumId w:val="19"/>
  </w:num>
  <w:num w:numId="43" w16cid:durableId="1952391532">
    <w:abstractNumId w:val="18"/>
  </w:num>
  <w:num w:numId="44" w16cid:durableId="839001200">
    <w:abstractNumId w:val="44"/>
  </w:num>
  <w:num w:numId="45" w16cid:durableId="1811361863">
    <w:abstractNumId w:val="32"/>
  </w:num>
  <w:num w:numId="46" w16cid:durableId="753863737">
    <w:abstractNumId w:val="3"/>
  </w:num>
  <w:num w:numId="47" w16cid:durableId="1622179713">
    <w:abstractNumId w:val="45"/>
  </w:num>
  <w:num w:numId="48" w16cid:durableId="179629475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NKkFABzWwUItAAAA"/>
  </w:docVars>
  <w:rsids>
    <w:rsidRoot w:val="004D4E10"/>
    <w:rsid w:val="00017280"/>
    <w:rsid w:val="00021987"/>
    <w:rsid w:val="00024BE2"/>
    <w:rsid w:val="00035D2F"/>
    <w:rsid w:val="00046B19"/>
    <w:rsid w:val="00051A6D"/>
    <w:rsid w:val="00053780"/>
    <w:rsid w:val="00060DAD"/>
    <w:rsid w:val="00061DA2"/>
    <w:rsid w:val="00076B66"/>
    <w:rsid w:val="0007757B"/>
    <w:rsid w:val="00096B58"/>
    <w:rsid w:val="000A47D9"/>
    <w:rsid w:val="000B2E0C"/>
    <w:rsid w:val="000B48C2"/>
    <w:rsid w:val="000C3C6E"/>
    <w:rsid w:val="000D1AF5"/>
    <w:rsid w:val="000D2FD0"/>
    <w:rsid w:val="000E4E2F"/>
    <w:rsid w:val="000E6888"/>
    <w:rsid w:val="000E754F"/>
    <w:rsid w:val="000F6C64"/>
    <w:rsid w:val="00106A83"/>
    <w:rsid w:val="00110395"/>
    <w:rsid w:val="00110A46"/>
    <w:rsid w:val="00110AD4"/>
    <w:rsid w:val="00114F50"/>
    <w:rsid w:val="00117949"/>
    <w:rsid w:val="0012206D"/>
    <w:rsid w:val="001260AE"/>
    <w:rsid w:val="00131E89"/>
    <w:rsid w:val="0014246A"/>
    <w:rsid w:val="001534C3"/>
    <w:rsid w:val="00156E7C"/>
    <w:rsid w:val="001807D2"/>
    <w:rsid w:val="00190D55"/>
    <w:rsid w:val="00193E77"/>
    <w:rsid w:val="001A0AA2"/>
    <w:rsid w:val="001C23C2"/>
    <w:rsid w:val="001E0C7C"/>
    <w:rsid w:val="001E31E1"/>
    <w:rsid w:val="001E38D9"/>
    <w:rsid w:val="001F1815"/>
    <w:rsid w:val="001F5E1C"/>
    <w:rsid w:val="001F66D0"/>
    <w:rsid w:val="001F6860"/>
    <w:rsid w:val="001F7293"/>
    <w:rsid w:val="001F77E9"/>
    <w:rsid w:val="00212A67"/>
    <w:rsid w:val="00212CD8"/>
    <w:rsid w:val="002161ED"/>
    <w:rsid w:val="00220185"/>
    <w:rsid w:val="002244D5"/>
    <w:rsid w:val="00224FE0"/>
    <w:rsid w:val="00225086"/>
    <w:rsid w:val="00230166"/>
    <w:rsid w:val="00235756"/>
    <w:rsid w:val="002361ED"/>
    <w:rsid w:val="00236E34"/>
    <w:rsid w:val="002401F1"/>
    <w:rsid w:val="0024580A"/>
    <w:rsid w:val="00245846"/>
    <w:rsid w:val="0025025D"/>
    <w:rsid w:val="00251534"/>
    <w:rsid w:val="00255F4E"/>
    <w:rsid w:val="00257BEC"/>
    <w:rsid w:val="00257FE3"/>
    <w:rsid w:val="00265CE6"/>
    <w:rsid w:val="002679FB"/>
    <w:rsid w:val="00293B4D"/>
    <w:rsid w:val="0029637F"/>
    <w:rsid w:val="002971CD"/>
    <w:rsid w:val="002A1C01"/>
    <w:rsid w:val="002A3E07"/>
    <w:rsid w:val="002A458C"/>
    <w:rsid w:val="002A5F5A"/>
    <w:rsid w:val="002A793C"/>
    <w:rsid w:val="002B40E3"/>
    <w:rsid w:val="002C08FC"/>
    <w:rsid w:val="002C63C6"/>
    <w:rsid w:val="002D02ED"/>
    <w:rsid w:val="002D7E96"/>
    <w:rsid w:val="002E05C2"/>
    <w:rsid w:val="002E184E"/>
    <w:rsid w:val="002F1D11"/>
    <w:rsid w:val="002F4013"/>
    <w:rsid w:val="003151D7"/>
    <w:rsid w:val="003173DD"/>
    <w:rsid w:val="00317EDB"/>
    <w:rsid w:val="00321A1F"/>
    <w:rsid w:val="003253EC"/>
    <w:rsid w:val="0033112F"/>
    <w:rsid w:val="003332FC"/>
    <w:rsid w:val="00334990"/>
    <w:rsid w:val="003350D0"/>
    <w:rsid w:val="00343207"/>
    <w:rsid w:val="00354A1D"/>
    <w:rsid w:val="00366E95"/>
    <w:rsid w:val="0037419F"/>
    <w:rsid w:val="0037728B"/>
    <w:rsid w:val="00381C2D"/>
    <w:rsid w:val="00386C6C"/>
    <w:rsid w:val="00392120"/>
    <w:rsid w:val="003940C2"/>
    <w:rsid w:val="003B04B9"/>
    <w:rsid w:val="003B3A83"/>
    <w:rsid w:val="003B4081"/>
    <w:rsid w:val="003B528A"/>
    <w:rsid w:val="003B5CE3"/>
    <w:rsid w:val="003B6B79"/>
    <w:rsid w:val="003B6F5A"/>
    <w:rsid w:val="003C186D"/>
    <w:rsid w:val="003C4674"/>
    <w:rsid w:val="003C5D06"/>
    <w:rsid w:val="003D648B"/>
    <w:rsid w:val="003E3D4C"/>
    <w:rsid w:val="003F15E4"/>
    <w:rsid w:val="003F33AE"/>
    <w:rsid w:val="003F56E4"/>
    <w:rsid w:val="0041030B"/>
    <w:rsid w:val="0041134D"/>
    <w:rsid w:val="004142DE"/>
    <w:rsid w:val="00425555"/>
    <w:rsid w:val="00443782"/>
    <w:rsid w:val="00443C7C"/>
    <w:rsid w:val="004462C0"/>
    <w:rsid w:val="00463422"/>
    <w:rsid w:val="004635D8"/>
    <w:rsid w:val="00472B90"/>
    <w:rsid w:val="00492407"/>
    <w:rsid w:val="004926E5"/>
    <w:rsid w:val="004949D2"/>
    <w:rsid w:val="004A0FE7"/>
    <w:rsid w:val="004A3B00"/>
    <w:rsid w:val="004A49F7"/>
    <w:rsid w:val="004A55DD"/>
    <w:rsid w:val="004B15B0"/>
    <w:rsid w:val="004D1E8F"/>
    <w:rsid w:val="004D4E10"/>
    <w:rsid w:val="004E1B6A"/>
    <w:rsid w:val="004F06A7"/>
    <w:rsid w:val="005007A6"/>
    <w:rsid w:val="005113C1"/>
    <w:rsid w:val="00531889"/>
    <w:rsid w:val="00534687"/>
    <w:rsid w:val="005359B4"/>
    <w:rsid w:val="00536560"/>
    <w:rsid w:val="0055753C"/>
    <w:rsid w:val="005610E9"/>
    <w:rsid w:val="005627A1"/>
    <w:rsid w:val="005641CA"/>
    <w:rsid w:val="00565FB1"/>
    <w:rsid w:val="00573FEE"/>
    <w:rsid w:val="00583133"/>
    <w:rsid w:val="005847E3"/>
    <w:rsid w:val="005867C9"/>
    <w:rsid w:val="00595D51"/>
    <w:rsid w:val="00595F16"/>
    <w:rsid w:val="005A394E"/>
    <w:rsid w:val="005A59E4"/>
    <w:rsid w:val="005A6C92"/>
    <w:rsid w:val="005B2C7F"/>
    <w:rsid w:val="005B6BCD"/>
    <w:rsid w:val="005B75B3"/>
    <w:rsid w:val="005C28E9"/>
    <w:rsid w:val="005C7DD7"/>
    <w:rsid w:val="005D0133"/>
    <w:rsid w:val="005D28F9"/>
    <w:rsid w:val="005D4DD9"/>
    <w:rsid w:val="005E06E4"/>
    <w:rsid w:val="005E25B7"/>
    <w:rsid w:val="005E4D9E"/>
    <w:rsid w:val="005E5550"/>
    <w:rsid w:val="00610B86"/>
    <w:rsid w:val="00613F90"/>
    <w:rsid w:val="00615599"/>
    <w:rsid w:val="006227F1"/>
    <w:rsid w:val="006356B2"/>
    <w:rsid w:val="006449C1"/>
    <w:rsid w:val="006470C1"/>
    <w:rsid w:val="00647FE6"/>
    <w:rsid w:val="00656C6A"/>
    <w:rsid w:val="00660C56"/>
    <w:rsid w:val="00676C9F"/>
    <w:rsid w:val="006824A5"/>
    <w:rsid w:val="00684F5B"/>
    <w:rsid w:val="00695B3B"/>
    <w:rsid w:val="00697203"/>
    <w:rsid w:val="006A0312"/>
    <w:rsid w:val="006A341C"/>
    <w:rsid w:val="006B29C0"/>
    <w:rsid w:val="006D12C6"/>
    <w:rsid w:val="006E7686"/>
    <w:rsid w:val="006F2793"/>
    <w:rsid w:val="006F4C6E"/>
    <w:rsid w:val="00701227"/>
    <w:rsid w:val="00712237"/>
    <w:rsid w:val="00722ABF"/>
    <w:rsid w:val="00726537"/>
    <w:rsid w:val="00727EC9"/>
    <w:rsid w:val="007344CA"/>
    <w:rsid w:val="00734F5C"/>
    <w:rsid w:val="00734FB9"/>
    <w:rsid w:val="00740FAB"/>
    <w:rsid w:val="00744BA9"/>
    <w:rsid w:val="00745EA8"/>
    <w:rsid w:val="007464C8"/>
    <w:rsid w:val="00753428"/>
    <w:rsid w:val="007776E9"/>
    <w:rsid w:val="00782F27"/>
    <w:rsid w:val="0078425C"/>
    <w:rsid w:val="007907B3"/>
    <w:rsid w:val="00792197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800955"/>
    <w:rsid w:val="00800CA7"/>
    <w:rsid w:val="00804F73"/>
    <w:rsid w:val="00807EA8"/>
    <w:rsid w:val="00825EBC"/>
    <w:rsid w:val="00835447"/>
    <w:rsid w:val="00857A67"/>
    <w:rsid w:val="00861115"/>
    <w:rsid w:val="00876770"/>
    <w:rsid w:val="008774CC"/>
    <w:rsid w:val="00896513"/>
    <w:rsid w:val="008B1465"/>
    <w:rsid w:val="008B5D23"/>
    <w:rsid w:val="008B5ED8"/>
    <w:rsid w:val="008D27B8"/>
    <w:rsid w:val="008D478B"/>
    <w:rsid w:val="008D66A2"/>
    <w:rsid w:val="008E3DF6"/>
    <w:rsid w:val="008F022A"/>
    <w:rsid w:val="0092486E"/>
    <w:rsid w:val="0093070B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70388"/>
    <w:rsid w:val="00973B20"/>
    <w:rsid w:val="00977D2C"/>
    <w:rsid w:val="0098438B"/>
    <w:rsid w:val="009950C6"/>
    <w:rsid w:val="009A0A3A"/>
    <w:rsid w:val="009A762A"/>
    <w:rsid w:val="009B0243"/>
    <w:rsid w:val="009B240A"/>
    <w:rsid w:val="009B2ADC"/>
    <w:rsid w:val="009B31BA"/>
    <w:rsid w:val="009B60DD"/>
    <w:rsid w:val="009B7628"/>
    <w:rsid w:val="009D03EF"/>
    <w:rsid w:val="009D5642"/>
    <w:rsid w:val="009D7155"/>
    <w:rsid w:val="009E022C"/>
    <w:rsid w:val="009E1B1D"/>
    <w:rsid w:val="009E4CB1"/>
    <w:rsid w:val="009E6A08"/>
    <w:rsid w:val="009E7FDE"/>
    <w:rsid w:val="009F58B8"/>
    <w:rsid w:val="00A04395"/>
    <w:rsid w:val="00A1407A"/>
    <w:rsid w:val="00A2334D"/>
    <w:rsid w:val="00A25632"/>
    <w:rsid w:val="00A36A2F"/>
    <w:rsid w:val="00A42604"/>
    <w:rsid w:val="00A45616"/>
    <w:rsid w:val="00A4697E"/>
    <w:rsid w:val="00A471DE"/>
    <w:rsid w:val="00A5606E"/>
    <w:rsid w:val="00A61C51"/>
    <w:rsid w:val="00A70521"/>
    <w:rsid w:val="00A77678"/>
    <w:rsid w:val="00A80F2E"/>
    <w:rsid w:val="00A92138"/>
    <w:rsid w:val="00A94544"/>
    <w:rsid w:val="00A94C8E"/>
    <w:rsid w:val="00AA1261"/>
    <w:rsid w:val="00AA6462"/>
    <w:rsid w:val="00AA67AC"/>
    <w:rsid w:val="00AB058A"/>
    <w:rsid w:val="00AB05BA"/>
    <w:rsid w:val="00AB569B"/>
    <w:rsid w:val="00AC37B3"/>
    <w:rsid w:val="00AD17EF"/>
    <w:rsid w:val="00AE6633"/>
    <w:rsid w:val="00AE7940"/>
    <w:rsid w:val="00AF0E46"/>
    <w:rsid w:val="00AF6137"/>
    <w:rsid w:val="00B10E48"/>
    <w:rsid w:val="00B2708E"/>
    <w:rsid w:val="00B32EE1"/>
    <w:rsid w:val="00B57FFA"/>
    <w:rsid w:val="00B60FAC"/>
    <w:rsid w:val="00B63C02"/>
    <w:rsid w:val="00B65C3B"/>
    <w:rsid w:val="00B73943"/>
    <w:rsid w:val="00B90548"/>
    <w:rsid w:val="00B93066"/>
    <w:rsid w:val="00BA1BEE"/>
    <w:rsid w:val="00BA3137"/>
    <w:rsid w:val="00BA59A3"/>
    <w:rsid w:val="00BB11DE"/>
    <w:rsid w:val="00BB6B10"/>
    <w:rsid w:val="00BC2DE6"/>
    <w:rsid w:val="00BC5081"/>
    <w:rsid w:val="00BE39BD"/>
    <w:rsid w:val="00BE7862"/>
    <w:rsid w:val="00BF01C3"/>
    <w:rsid w:val="00BF1322"/>
    <w:rsid w:val="00BF34A7"/>
    <w:rsid w:val="00BF6031"/>
    <w:rsid w:val="00C021FC"/>
    <w:rsid w:val="00C06177"/>
    <w:rsid w:val="00C064D1"/>
    <w:rsid w:val="00C10117"/>
    <w:rsid w:val="00C15533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66A18"/>
    <w:rsid w:val="00C74336"/>
    <w:rsid w:val="00C85C0D"/>
    <w:rsid w:val="00C9335D"/>
    <w:rsid w:val="00C95CA3"/>
    <w:rsid w:val="00CA48C6"/>
    <w:rsid w:val="00CB75A8"/>
    <w:rsid w:val="00CC0505"/>
    <w:rsid w:val="00CC7A61"/>
    <w:rsid w:val="00CD0578"/>
    <w:rsid w:val="00CF0547"/>
    <w:rsid w:val="00CF5DA0"/>
    <w:rsid w:val="00D03A21"/>
    <w:rsid w:val="00D05F2C"/>
    <w:rsid w:val="00D06791"/>
    <w:rsid w:val="00D145E2"/>
    <w:rsid w:val="00D200CA"/>
    <w:rsid w:val="00D2415B"/>
    <w:rsid w:val="00D27068"/>
    <w:rsid w:val="00D33498"/>
    <w:rsid w:val="00D41E0F"/>
    <w:rsid w:val="00D42472"/>
    <w:rsid w:val="00D476AC"/>
    <w:rsid w:val="00D50E38"/>
    <w:rsid w:val="00D51EEC"/>
    <w:rsid w:val="00D5220E"/>
    <w:rsid w:val="00D62B78"/>
    <w:rsid w:val="00D66D40"/>
    <w:rsid w:val="00D73FC7"/>
    <w:rsid w:val="00D748ED"/>
    <w:rsid w:val="00D74AF5"/>
    <w:rsid w:val="00D77AB9"/>
    <w:rsid w:val="00D8065F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6EEC"/>
    <w:rsid w:val="00DC6B39"/>
    <w:rsid w:val="00DD0100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F28CF"/>
    <w:rsid w:val="00DF5F01"/>
    <w:rsid w:val="00E0260B"/>
    <w:rsid w:val="00E05046"/>
    <w:rsid w:val="00E051F1"/>
    <w:rsid w:val="00E102DB"/>
    <w:rsid w:val="00E20385"/>
    <w:rsid w:val="00E256BE"/>
    <w:rsid w:val="00E27F14"/>
    <w:rsid w:val="00E43C94"/>
    <w:rsid w:val="00E54627"/>
    <w:rsid w:val="00E56130"/>
    <w:rsid w:val="00E567C6"/>
    <w:rsid w:val="00E56AE7"/>
    <w:rsid w:val="00E6396C"/>
    <w:rsid w:val="00E73CD4"/>
    <w:rsid w:val="00E804A3"/>
    <w:rsid w:val="00E82DB5"/>
    <w:rsid w:val="00EA2EED"/>
    <w:rsid w:val="00EA7C4F"/>
    <w:rsid w:val="00EB4326"/>
    <w:rsid w:val="00EB495E"/>
    <w:rsid w:val="00EC127F"/>
    <w:rsid w:val="00ED3CA0"/>
    <w:rsid w:val="00EE10D0"/>
    <w:rsid w:val="00EF63BA"/>
    <w:rsid w:val="00F00AD2"/>
    <w:rsid w:val="00F02CDC"/>
    <w:rsid w:val="00F070B4"/>
    <w:rsid w:val="00F074FC"/>
    <w:rsid w:val="00F1733D"/>
    <w:rsid w:val="00F175CC"/>
    <w:rsid w:val="00F407DF"/>
    <w:rsid w:val="00F40EE3"/>
    <w:rsid w:val="00F41C71"/>
    <w:rsid w:val="00F4364E"/>
    <w:rsid w:val="00F5708D"/>
    <w:rsid w:val="00F63925"/>
    <w:rsid w:val="00F6538C"/>
    <w:rsid w:val="00F65DD8"/>
    <w:rsid w:val="00F65E38"/>
    <w:rsid w:val="00F772E9"/>
    <w:rsid w:val="00F77D37"/>
    <w:rsid w:val="00F86DC7"/>
    <w:rsid w:val="00F86FDC"/>
    <w:rsid w:val="00F90AD6"/>
    <w:rsid w:val="00F94951"/>
    <w:rsid w:val="00FA6BFF"/>
    <w:rsid w:val="00FB4BF7"/>
    <w:rsid w:val="00FB7585"/>
    <w:rsid w:val="00FC182F"/>
    <w:rsid w:val="00FC5D48"/>
    <w:rsid w:val="00FD0063"/>
    <w:rsid w:val="00FE05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E7C642"/>
  <w15:docId w15:val="{B1CB48DB-7141-4EC9-8644-9DA1F7015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05D87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aliases w:val="Don't use"/>
    <w:basedOn w:val="1"/>
    <w:next w:val="a"/>
    <w:link w:val="20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a3">
    <w:name w:val="header"/>
    <w:basedOn w:val="a"/>
    <w:rsid w:val="002A4B13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2A4B13"/>
    <w:pPr>
      <w:tabs>
        <w:tab w:val="center" w:pos="4320"/>
        <w:tab w:val="right" w:pos="8640"/>
      </w:tabs>
    </w:pPr>
  </w:style>
  <w:style w:type="character" w:styleId="a5">
    <w:name w:val="Hyperlink"/>
    <w:basedOn w:val="a0"/>
    <w:rsid w:val="00C95CA3"/>
    <w:rPr>
      <w:color w:val="0000FF"/>
      <w:u w:val="single"/>
    </w:rPr>
  </w:style>
  <w:style w:type="character" w:customStyle="1" w:styleId="adr">
    <w:name w:val="adr"/>
    <w:basedOn w:val="a0"/>
    <w:rsid w:val="003E3D4C"/>
  </w:style>
  <w:style w:type="paragraph" w:styleId="a6">
    <w:name w:val="Balloon Text"/>
    <w:basedOn w:val="a"/>
    <w:semiHidden/>
    <w:rsid w:val="001E0C7C"/>
    <w:rPr>
      <w:rFonts w:ascii="Tahoma" w:hAnsi="Tahoma" w:cs="Tahoma"/>
      <w:sz w:val="16"/>
      <w:szCs w:val="16"/>
    </w:rPr>
  </w:style>
  <w:style w:type="character" w:styleId="a7">
    <w:name w:val="Strong"/>
    <w:basedOn w:val="a0"/>
    <w:qFormat/>
    <w:rsid w:val="00257FE3"/>
    <w:rPr>
      <w:b/>
      <w:bCs/>
    </w:rPr>
  </w:style>
  <w:style w:type="table" w:styleId="a8">
    <w:name w:val="Table Grid"/>
    <w:basedOn w:val="a1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semiHidden/>
    <w:unhideWhenUsed/>
    <w:rsid w:val="008B1465"/>
    <w:rPr>
      <w:sz w:val="16"/>
      <w:szCs w:val="16"/>
    </w:rPr>
  </w:style>
  <w:style w:type="paragraph" w:styleId="aa">
    <w:name w:val="annotation text"/>
    <w:basedOn w:val="a"/>
    <w:link w:val="ab"/>
    <w:semiHidden/>
    <w:unhideWhenUsed/>
    <w:rsid w:val="008B1465"/>
    <w:rPr>
      <w:sz w:val="20"/>
      <w:szCs w:val="20"/>
    </w:rPr>
  </w:style>
  <w:style w:type="character" w:customStyle="1" w:styleId="ab">
    <w:name w:val="Текст примітки Знак"/>
    <w:basedOn w:val="a0"/>
    <w:link w:val="aa"/>
    <w:semiHidden/>
    <w:rsid w:val="008B1465"/>
  </w:style>
  <w:style w:type="paragraph" w:styleId="ac">
    <w:name w:val="annotation subject"/>
    <w:basedOn w:val="aa"/>
    <w:next w:val="aa"/>
    <w:link w:val="ad"/>
    <w:semiHidden/>
    <w:unhideWhenUsed/>
    <w:rsid w:val="008B1465"/>
    <w:rPr>
      <w:b/>
      <w:bCs/>
    </w:rPr>
  </w:style>
  <w:style w:type="character" w:customStyle="1" w:styleId="ad">
    <w:name w:val="Тема примітки Знак"/>
    <w:basedOn w:val="ab"/>
    <w:link w:val="ac"/>
    <w:semiHidden/>
    <w:rsid w:val="008B1465"/>
    <w:rPr>
      <w:b/>
      <w:bCs/>
    </w:rPr>
  </w:style>
  <w:style w:type="paragraph" w:styleId="ae">
    <w:name w:val="List Paragraph"/>
    <w:basedOn w:val="a"/>
    <w:uiPriority w:val="34"/>
    <w:qFormat/>
    <w:rsid w:val="00955D17"/>
    <w:pPr>
      <w:ind w:left="720"/>
      <w:contextualSpacing/>
    </w:pPr>
  </w:style>
  <w:style w:type="paragraph" w:styleId="af">
    <w:name w:val="Body Text Indent"/>
    <w:basedOn w:val="a"/>
    <w:link w:val="af0"/>
    <w:semiHidden/>
    <w:unhideWhenUsed/>
    <w:rsid w:val="0037728B"/>
    <w:pPr>
      <w:spacing w:after="120"/>
      <w:ind w:left="360"/>
    </w:pPr>
  </w:style>
  <w:style w:type="character" w:customStyle="1" w:styleId="af0">
    <w:name w:val="Основний текст з відступом Знак"/>
    <w:basedOn w:val="a0"/>
    <w:link w:val="af"/>
    <w:semiHidden/>
    <w:rsid w:val="0037728B"/>
    <w:rPr>
      <w:sz w:val="24"/>
      <w:szCs w:val="24"/>
    </w:rPr>
  </w:style>
  <w:style w:type="character" w:styleId="af1">
    <w:name w:val="page number"/>
    <w:basedOn w:val="a0"/>
    <w:rsid w:val="0037728B"/>
  </w:style>
  <w:style w:type="character" w:styleId="af2">
    <w:name w:val="FollowedHyperlink"/>
    <w:basedOn w:val="a0"/>
    <w:semiHidden/>
    <w:unhideWhenUsed/>
    <w:rsid w:val="00DD0100"/>
    <w:rPr>
      <w:color w:val="800080" w:themeColor="followedHyperlink"/>
      <w:u w:val="single"/>
    </w:rPr>
  </w:style>
  <w:style w:type="table" w:customStyle="1" w:styleId="11">
    <w:name w:val="Таблица простая 11"/>
    <w:basedOn w:val="a1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2">
    <w:name w:val="Сетка таблицы светлая1"/>
    <w:basedOn w:val="a1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Заголовок 2 Знак"/>
    <w:aliases w:val="Don't use Знак"/>
    <w:basedOn w:val="a0"/>
    <w:link w:val="2"/>
    <w:rsid w:val="00D03A21"/>
    <w:rPr>
      <w:b/>
      <w:sz w:val="24"/>
    </w:rPr>
  </w:style>
  <w:style w:type="paragraph" w:customStyle="1" w:styleId="Subhead">
    <w:name w:val="Subhead"/>
    <w:aliases w:val="Alt-S"/>
    <w:next w:val="a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a0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a"/>
    <w:rsid w:val="00D03A21"/>
    <w:pPr>
      <w:spacing w:before="100" w:beforeAutospacing="1" w:after="100" w:afterAutospacing="1"/>
    </w:pPr>
  </w:style>
  <w:style w:type="character" w:customStyle="1" w:styleId="10">
    <w:name w:val="Заголовок 1 Знак"/>
    <w:basedOn w:val="a0"/>
    <w:link w:val="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F51C3D-DFA1-47F3-B718-3955195B36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188</Words>
  <Characters>1361</Characters>
  <Application>Microsoft Office Word</Application>
  <DocSecurity>0</DocSecurity>
  <Lines>104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creator>Roman Svavolya</dc:creator>
  <cp:lastModifiedBy>Maryna Hlushchenko</cp:lastModifiedBy>
  <cp:revision>46</cp:revision>
  <cp:lastPrinted>2016-10-18T17:16:00Z</cp:lastPrinted>
  <dcterms:created xsi:type="dcterms:W3CDTF">2017-01-15T16:48:00Z</dcterms:created>
  <dcterms:modified xsi:type="dcterms:W3CDTF">2023-10-10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  <property fmtid="{D5CDD505-2E9C-101B-9397-08002B2CF9AE}" pid="10" name="GrammarlyDocumentId">
    <vt:lpwstr>0df47005ef849a907b28f3d4d88c8099371237fc102dadc7504377bf7f94b91c</vt:lpwstr>
  </property>
</Properties>
</file>